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77C0F" w:rsidR="006E7532" w:rsidP="00D14C57" w:rsidRDefault="00D14C57" w14:paraId="315A67AF" w14:textId="1C33F910">
      <w:pPr>
        <w:pStyle w:val="NoSpacing"/>
        <w:rPr>
          <w:b/>
          <w:color w:val="4F81BD" w:themeColor="accent1"/>
        </w:rPr>
      </w:pPr>
      <w:r w:rsidRPr="00077C0F">
        <w:rPr>
          <w:b/>
          <w:color w:val="4F81BD" w:themeColor="accent1"/>
        </w:rPr>
        <w:t xml:space="preserve">Meeting Minutes </w:t>
      </w:r>
    </w:p>
    <w:p w:rsidRPr="00077C0F" w:rsidR="00D14C57" w:rsidP="00D14C57" w:rsidRDefault="00D14C57" w14:paraId="315A67B0" w14:noSpellErr="1" w14:textId="10AEA4EB">
      <w:pPr>
        <w:pStyle w:val="NoSpacing"/>
        <w:rPr>
          <w:color w:val="808080" w:themeColor="background1" w:themeShade="80"/>
        </w:rPr>
      </w:pPr>
      <w:r w:rsidRPr="223BC54F" w:rsidR="00D14C57">
        <w:rPr>
          <w:color w:val="808080" w:themeColor="background1" w:themeTint="FF" w:themeShade="80"/>
        </w:rPr>
        <w:t>DATE:</w:t>
      </w:r>
      <w:r w:rsidRPr="223BC54F" w:rsidR="00BD310C">
        <w:rPr>
          <w:color w:val="808080" w:themeColor="background1" w:themeTint="FF" w:themeShade="80"/>
        </w:rPr>
        <w:t xml:space="preserve"> </w:t>
      </w:r>
      <w:r w:rsidRPr="223BC54F" w:rsidR="5CCCAC63">
        <w:rPr>
          <w:color w:val="808080" w:themeColor="background1" w:themeTint="FF" w:themeShade="80"/>
        </w:rPr>
        <w:t>August</w:t>
      </w:r>
      <w:r w:rsidRPr="223BC54F" w:rsidR="00A47A41">
        <w:rPr>
          <w:color w:val="808080" w:themeColor="background1" w:themeTint="FF" w:themeShade="80"/>
        </w:rPr>
        <w:t xml:space="preserve"> </w:t>
      </w:r>
      <w:r w:rsidRPr="223BC54F" w:rsidR="00E23B9B">
        <w:rPr>
          <w:color w:val="808080" w:themeColor="background1" w:themeTint="FF" w:themeShade="80"/>
        </w:rPr>
        <w:t>11</w:t>
      </w:r>
      <w:r w:rsidRPr="223BC54F" w:rsidR="00A410A2">
        <w:rPr>
          <w:color w:val="808080" w:themeColor="background1" w:themeTint="FF" w:themeShade="80"/>
        </w:rPr>
        <w:t xml:space="preserve"> 202</w:t>
      </w:r>
      <w:r w:rsidRPr="223BC54F" w:rsidR="00417605">
        <w:rPr>
          <w:color w:val="808080" w:themeColor="background1" w:themeTint="FF" w:themeShade="80"/>
        </w:rPr>
        <w:t>5</w:t>
      </w:r>
    </w:p>
    <w:p w:rsidRPr="00077C0F" w:rsidR="00D14C57" w:rsidP="00D14C57" w:rsidRDefault="00D14C57" w14:paraId="315A67B1" w14:textId="1558F147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TIME:</w:t>
      </w:r>
      <w:r w:rsidRPr="00077C0F" w:rsidR="00A410A2">
        <w:rPr>
          <w:color w:val="808080" w:themeColor="background1" w:themeShade="80"/>
        </w:rPr>
        <w:t xml:space="preserve"> </w:t>
      </w:r>
      <w:r w:rsidR="00E23B9B">
        <w:rPr>
          <w:color w:val="808080" w:themeColor="background1" w:themeShade="80"/>
        </w:rPr>
        <w:t>6</w:t>
      </w:r>
      <w:r w:rsidRPr="00077C0F" w:rsidR="00A410A2">
        <w:rPr>
          <w:color w:val="808080" w:themeColor="background1" w:themeShade="80"/>
        </w:rPr>
        <w:t>0 mins</w:t>
      </w:r>
      <w:r w:rsidR="00B0072D">
        <w:rPr>
          <w:color w:val="808080" w:themeColor="background1" w:themeShade="80"/>
        </w:rPr>
        <w:t xml:space="preserve"> (</w:t>
      </w:r>
      <w:r w:rsidR="00E23B9B">
        <w:rPr>
          <w:color w:val="808080" w:themeColor="background1" w:themeShade="80"/>
        </w:rPr>
        <w:t>4</w:t>
      </w:r>
      <w:r w:rsidR="009824D1">
        <w:rPr>
          <w:color w:val="808080" w:themeColor="background1" w:themeShade="80"/>
        </w:rPr>
        <w:t>:</w:t>
      </w:r>
      <w:r w:rsidR="00E23B9B">
        <w:rPr>
          <w:color w:val="808080" w:themeColor="background1" w:themeShade="80"/>
        </w:rPr>
        <w:t>3</w:t>
      </w:r>
      <w:r w:rsidRPr="1259B49E" w:rsidR="31BD1F6A">
        <w:rPr>
          <w:color w:val="808080" w:themeColor="background1" w:themeShade="80"/>
        </w:rPr>
        <w:t>0</w:t>
      </w:r>
      <w:r w:rsidRPr="1259B49E" w:rsidR="009824D1">
        <w:rPr>
          <w:color w:val="808080" w:themeColor="background1" w:themeShade="80"/>
        </w:rPr>
        <w:t>-</w:t>
      </w:r>
      <w:r w:rsidR="00E23B9B">
        <w:rPr>
          <w:color w:val="808080" w:themeColor="background1" w:themeShade="80"/>
        </w:rPr>
        <w:t>5</w:t>
      </w:r>
      <w:r w:rsidRPr="1259B49E" w:rsidR="009824D1">
        <w:rPr>
          <w:color w:val="808080" w:themeColor="background1" w:themeShade="80"/>
        </w:rPr>
        <w:t>:</w:t>
      </w:r>
      <w:r w:rsidR="008461EC">
        <w:rPr>
          <w:color w:val="808080" w:themeColor="background1" w:themeShade="80"/>
        </w:rPr>
        <w:t>3</w:t>
      </w:r>
      <w:r w:rsidRPr="1259B49E" w:rsidR="5940D1C3">
        <w:rPr>
          <w:color w:val="808080" w:themeColor="background1" w:themeShade="80"/>
        </w:rPr>
        <w:t>0</w:t>
      </w:r>
      <w:r w:rsidR="00B0072D">
        <w:rPr>
          <w:color w:val="808080" w:themeColor="background1" w:themeShade="80"/>
        </w:rPr>
        <w:t>)</w:t>
      </w:r>
    </w:p>
    <w:p w:rsidRPr="00077C0F" w:rsidR="00D14C57" w:rsidP="00D14C57" w:rsidRDefault="00D14C57" w14:paraId="315A67B2" w14:textId="065A5503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LOCATION:</w:t>
      </w:r>
      <w:r w:rsidRPr="00077C0F" w:rsidR="00A410A2">
        <w:rPr>
          <w:color w:val="808080" w:themeColor="background1" w:themeShade="80"/>
        </w:rPr>
        <w:t xml:space="preserve"> </w:t>
      </w:r>
      <w:r w:rsidR="00417605">
        <w:rPr>
          <w:color w:val="808080" w:themeColor="background1" w:themeShade="80"/>
        </w:rPr>
        <w:t>1</w:t>
      </w:r>
      <w:r w:rsidR="007C77B7">
        <w:rPr>
          <w:color w:val="808080" w:themeColor="background1" w:themeShade="80"/>
        </w:rPr>
        <w:t>A18</w:t>
      </w:r>
    </w:p>
    <w:p w:rsidRPr="00077C0F" w:rsidR="00D14C57" w:rsidP="00D14C57" w:rsidRDefault="00D14C57" w14:paraId="315A67B3" w14:textId="77777777">
      <w:pPr>
        <w:pStyle w:val="NoSpacing"/>
      </w:pPr>
    </w:p>
    <w:tbl>
      <w:tblPr>
        <w:tblStyle w:val="TableGrid"/>
        <w:tblW w:w="0" w:type="auto"/>
        <w:jc w:val="center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ook w:val="04A0" w:firstRow="1" w:lastRow="0" w:firstColumn="1" w:lastColumn="0" w:noHBand="0" w:noVBand="1"/>
      </w:tblPr>
      <w:tblGrid>
        <w:gridCol w:w="1915"/>
        <w:gridCol w:w="8844"/>
      </w:tblGrid>
      <w:tr w:rsidRPr="00077C0F" w:rsidR="00D14C57" w:rsidTr="223BC54F" w14:paraId="315A67B6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D14C57" w14:paraId="315A67B4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Meeting called by</w:t>
            </w:r>
          </w:p>
        </w:tc>
        <w:tc>
          <w:tcPr>
            <w:tcW w:w="8844" w:type="dxa"/>
            <w:tcMar/>
          </w:tcPr>
          <w:p w:rsidRPr="00077C0F" w:rsidR="00D14C57" w:rsidP="223BC54F" w:rsidRDefault="00E23B9B" w14:paraId="315A67B5" w14:textId="743BA3A9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="18983B85">
              <w:rPr/>
              <w:t>Bashu</w:t>
            </w:r>
          </w:p>
        </w:tc>
      </w:tr>
      <w:tr w:rsidRPr="00077C0F" w:rsidR="00D14C57" w:rsidTr="223BC54F" w14:paraId="315A67B9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D14C57" w14:paraId="315A67B7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Type of meeting</w:t>
            </w:r>
          </w:p>
        </w:tc>
        <w:tc>
          <w:tcPr>
            <w:tcW w:w="8844" w:type="dxa"/>
            <w:tcMar/>
          </w:tcPr>
          <w:p w:rsidRPr="00077C0F" w:rsidR="00D14C57" w:rsidP="00D14C57" w:rsidRDefault="006C4EA9" w14:paraId="315A67B8" w14:textId="7CE524FF">
            <w:pPr>
              <w:pStyle w:val="NoSpacing"/>
            </w:pPr>
            <w:r>
              <w:t>Biweekly</w:t>
            </w:r>
            <w:r w:rsidRPr="00077C0F" w:rsidR="0077068B">
              <w:t xml:space="preserve"> Meeting</w:t>
            </w:r>
          </w:p>
        </w:tc>
      </w:tr>
      <w:tr w:rsidRPr="00077C0F" w:rsidR="00D14C57" w:rsidTr="223BC54F" w14:paraId="315A67BC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D14C57" w14:paraId="315A67BA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Minutes taken by</w:t>
            </w:r>
          </w:p>
        </w:tc>
        <w:tc>
          <w:tcPr>
            <w:tcW w:w="8844" w:type="dxa"/>
            <w:tcMar/>
          </w:tcPr>
          <w:p w:rsidRPr="00077C0F" w:rsidR="00D14C57" w:rsidP="00D14C57" w:rsidRDefault="00417605" w14:paraId="315A67BB" w14:textId="5BACA28D">
            <w:pPr>
              <w:pStyle w:val="NoSpacing"/>
            </w:pPr>
            <w:r>
              <w:t>Sara</w:t>
            </w:r>
          </w:p>
        </w:tc>
      </w:tr>
      <w:tr w:rsidRPr="00077C0F" w:rsidR="00D14C57" w:rsidTr="223BC54F" w14:paraId="315A67BF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0A4BA8" w14:paraId="315A67BD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List of attendees</w:t>
            </w:r>
          </w:p>
        </w:tc>
        <w:tc>
          <w:tcPr>
            <w:tcW w:w="8844" w:type="dxa"/>
            <w:tcMar/>
          </w:tcPr>
          <w:p w:rsidRPr="00077C0F" w:rsidR="00D14C57" w:rsidP="00D14C57" w:rsidRDefault="00417605" w14:paraId="315A67BE" w14:noSpellErr="1" w14:textId="6D30AF91">
            <w:pPr>
              <w:pStyle w:val="NoSpacing"/>
            </w:pPr>
            <w:r w:rsidR="00417605">
              <w:rPr/>
              <w:t>Sara, Bashu</w:t>
            </w:r>
            <w:r w:rsidR="00E23B9B">
              <w:rPr/>
              <w:t xml:space="preserve">, </w:t>
            </w:r>
            <w:r w:rsidR="00E23B9B">
              <w:rPr/>
              <w:t>Parvaneh,</w:t>
            </w:r>
          </w:p>
        </w:tc>
      </w:tr>
      <w:tr w:rsidRPr="00077C0F" w:rsidR="00D14C57" w:rsidTr="223BC54F" w14:paraId="315A67C2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0A4BA8" w14:paraId="315A67C0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List of absentees</w:t>
            </w:r>
          </w:p>
        </w:tc>
        <w:tc>
          <w:tcPr>
            <w:tcW w:w="8844" w:type="dxa"/>
            <w:tcMar/>
          </w:tcPr>
          <w:p w:rsidRPr="00077C0F" w:rsidR="00D14C57" w:rsidP="00D14C57" w:rsidRDefault="00E23B9B" w14:paraId="315A67C1" w14:noSpellErr="1" w14:textId="46BF5E51">
            <w:pPr>
              <w:pStyle w:val="NoSpacing"/>
            </w:pPr>
            <w:r w:rsidR="2A80D07E">
              <w:rPr/>
              <w:t>Asutosh, Anukul</w:t>
            </w:r>
          </w:p>
        </w:tc>
      </w:tr>
      <w:tr w:rsidRPr="00077C0F" w:rsidR="00433BE5" w:rsidTr="223BC54F" w14:paraId="08430298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433BE5" w:rsidP="00D14C57" w:rsidRDefault="00433BE5" w14:paraId="491704ED" w14:textId="413EBCCA">
            <w:pPr>
              <w:pStyle w:val="NoSpacing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Excuses</w:t>
            </w:r>
          </w:p>
        </w:tc>
        <w:tc>
          <w:tcPr>
            <w:tcW w:w="8844" w:type="dxa"/>
            <w:tcMar/>
          </w:tcPr>
          <w:p w:rsidRPr="00077C0F" w:rsidR="00433BE5" w:rsidP="00D14C57" w:rsidRDefault="00433BE5" w14:paraId="1324DD1B" w14:textId="127BF0F9">
            <w:pPr>
              <w:pStyle w:val="NoSpacing"/>
            </w:pPr>
          </w:p>
        </w:tc>
      </w:tr>
      <w:tr w:rsidRPr="00077C0F" w:rsidR="00A25236" w:rsidTr="223BC54F" w14:paraId="315A67C8" w14:textId="77777777">
        <w:trPr>
          <w:trHeight w:val="355"/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A25236" w:rsidP="00CD4558" w:rsidRDefault="00FA165E" w14:paraId="315A67C6" w14:textId="071BB041">
            <w:pPr>
              <w:pStyle w:val="NoSpacing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Agenda</w:t>
            </w:r>
          </w:p>
        </w:tc>
        <w:tc>
          <w:tcPr>
            <w:tcW w:w="8844" w:type="dxa"/>
            <w:tcMar/>
          </w:tcPr>
          <w:p w:rsidRPr="00A47A41" w:rsidR="0095069F" w:rsidP="00A47A41" w:rsidRDefault="00A47A41" w14:paraId="315A67C7" w14:textId="3538D5F1">
            <w:pPr>
              <w:pStyle w:val="NoSpacing"/>
              <w:numPr>
                <w:ilvl w:val="0"/>
                <w:numId w:val="1"/>
              </w:numPr>
              <w:ind w:left="406"/>
            </w:pPr>
            <w:r w:rsidRPr="00A47A41">
              <w:t>EGRC planning</w:t>
            </w:r>
          </w:p>
        </w:tc>
      </w:tr>
      <w:tr w:rsidRPr="00077C0F" w:rsidR="00A25236" w:rsidTr="223BC54F" w14:paraId="315A67CE" w14:textId="77777777">
        <w:trPr>
          <w:trHeight w:val="724"/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A25236" w:rsidP="00CD4558" w:rsidRDefault="002E11EE" w14:paraId="315A67CC" w14:textId="293FA176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Content</w:t>
            </w:r>
          </w:p>
        </w:tc>
        <w:tc>
          <w:tcPr>
            <w:tcW w:w="8844" w:type="dxa"/>
            <w:tcMar/>
          </w:tcPr>
          <w:p w:rsidRPr="00417605" w:rsidR="00E23B9B" w:rsidP="223BC54F" w:rsidRDefault="00E23B9B" w14:paraId="0BBE9EF2" w14:textId="1A59F166">
            <w:pPr>
              <w:pStyle w:val="NoSpacing"/>
              <w:numPr>
                <w:ilvl w:val="0"/>
                <w:numId w:val="2"/>
              </w:numPr>
              <w:suppressLineNumbers w:val="0"/>
              <w:bidi w:val="0"/>
              <w:spacing w:before="0" w:beforeAutospacing="off" w:after="0" w:afterAutospacing="off" w:line="240" w:lineRule="auto"/>
              <w:ind w:left="391" w:right="0" w:hanging="360"/>
              <w:jc w:val="left"/>
              <w:rPr>
                <w:sz w:val="22"/>
                <w:szCs w:val="22"/>
              </w:rPr>
            </w:pPr>
            <w:r w:rsidR="78BBA8CC">
              <w:rPr/>
              <w:t>Prepare handbook (Bashu/Sara)</w:t>
            </w:r>
            <w:proofErr w:type="gramStart"/>
            <w:proofErr w:type="gramEnd"/>
          </w:p>
          <w:p w:rsidRPr="00417605" w:rsidR="00E23B9B" w:rsidP="223BC54F" w:rsidRDefault="00E23B9B" w14:paraId="0B9FBDBB" w14:textId="044991B2">
            <w:pPr>
              <w:pStyle w:val="NoSpacing"/>
              <w:numPr>
                <w:ilvl w:val="0"/>
                <w:numId w:val="2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3CE756BF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Things to do</w:t>
            </w:r>
          </w:p>
          <w:p w:rsidRPr="00417605" w:rsidR="00E23B9B" w:rsidP="223BC54F" w:rsidRDefault="00E23B9B" w14:paraId="67714B1F" w14:textId="5E8B12BA">
            <w:pPr>
              <w:pStyle w:val="NoSpacing"/>
              <w:numPr>
                <w:ilvl w:val="0"/>
                <w:numId w:val="54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3CE756BF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Pins to hang posters – </w:t>
            </w:r>
            <w:r w:rsidRPr="223BC54F" w:rsidR="5DD893D0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Parvaneh</w:t>
            </w:r>
          </w:p>
          <w:p w:rsidRPr="00417605" w:rsidR="00E23B9B" w:rsidP="223BC54F" w:rsidRDefault="00E23B9B" w14:paraId="4025133E" w14:textId="40C67CEA">
            <w:pPr>
              <w:pStyle w:val="NoSpacing"/>
              <w:numPr>
                <w:ilvl w:val="0"/>
                <w:numId w:val="54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3CE756BF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Picture frames (1</w:t>
            </w:r>
            <w:r w:rsidRPr="223BC54F" w:rsidR="23F32A14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2</w:t>
            </w:r>
            <w:r w:rsidRPr="223BC54F" w:rsidR="3CE756BF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)</w:t>
            </w:r>
          </w:p>
          <w:p w:rsidRPr="00417605" w:rsidR="00E23B9B" w:rsidP="223BC54F" w:rsidRDefault="00E23B9B" w14:paraId="6C17D05D" w14:textId="62B1067F">
            <w:pPr>
              <w:pStyle w:val="NoSpacing"/>
              <w:numPr>
                <w:ilvl w:val="0"/>
                <w:numId w:val="54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3CE756BF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Print certificates – </w:t>
            </w:r>
            <w:r w:rsidRPr="223BC54F" w:rsidR="0C4FA71A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Sara</w:t>
            </w:r>
          </w:p>
          <w:p w:rsidRPr="00417605" w:rsidR="00E23B9B" w:rsidP="223BC54F" w:rsidRDefault="00E23B9B" w14:paraId="55A7C7B7" w14:textId="36CE9C65">
            <w:pPr>
              <w:pStyle w:val="NoSpacing"/>
              <w:numPr>
                <w:ilvl w:val="0"/>
                <w:numId w:val="54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7592A967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Tims gift card for SWAG</w:t>
            </w:r>
          </w:p>
          <w:p w:rsidRPr="00417605" w:rsidR="00E23B9B" w:rsidP="223BC54F" w:rsidRDefault="00E23B9B" w14:paraId="25020A71" w14:textId="50C94438">
            <w:pPr>
              <w:pStyle w:val="NoSpacing"/>
              <w:numPr>
                <w:ilvl w:val="0"/>
                <w:numId w:val="54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3CE756BF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Assign judges – </w:t>
            </w:r>
            <w:r w:rsidRPr="223BC54F" w:rsidR="5B2BF52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Asutosh</w:t>
            </w:r>
          </w:p>
          <w:p w:rsidRPr="00417605" w:rsidR="00E23B9B" w:rsidP="223BC54F" w:rsidRDefault="00E23B9B" w14:paraId="7B68A34E" w14:textId="17C5037E">
            <w:pPr>
              <w:pStyle w:val="NoSpacing"/>
              <w:numPr>
                <w:ilvl w:val="0"/>
                <w:numId w:val="54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62A6BFEF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Reserve parking - Anukul</w:t>
            </w:r>
          </w:p>
          <w:p w:rsidRPr="00417605" w:rsidR="00E23B9B" w:rsidP="223BC54F" w:rsidRDefault="00E23B9B" w14:paraId="1746C5B4" w14:textId="373F5447">
            <w:pPr>
              <w:pStyle w:val="NoSpacing"/>
              <w:numPr>
                <w:ilvl w:val="0"/>
                <w:numId w:val="54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5B2BF52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Prepare cheques for the winners</w:t>
            </w:r>
          </w:p>
          <w:p w:rsidRPr="00417605" w:rsidR="00E23B9B" w:rsidP="223BC54F" w:rsidRDefault="00E23B9B" w14:paraId="400D0BD9" w14:textId="4BE53F63">
            <w:pPr>
              <w:pStyle w:val="NoSpacing"/>
              <w:numPr>
                <w:ilvl w:val="0"/>
                <w:numId w:val="2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Food</w:t>
            </w:r>
          </w:p>
          <w:p w:rsidRPr="00417605" w:rsidR="00E23B9B" w:rsidP="223BC54F" w:rsidRDefault="00E23B9B" w14:paraId="2580ABD4" w14:textId="0BBEFB8D">
            <w:pPr>
              <w:pStyle w:val="NoSpacing"/>
              <w:numPr>
                <w:ilvl w:val="0"/>
                <w:numId w:val="48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Pizza (</w:t>
            </w:r>
            <w:r w:rsidRPr="223BC54F" w:rsidR="3DEB1251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Anukul</w:t>
            </w: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) ~ 15 pizzas</w:t>
            </w:r>
          </w:p>
          <w:p w:rsidRPr="00417605" w:rsidR="00E23B9B" w:rsidP="223BC54F" w:rsidRDefault="00E23B9B" w14:paraId="6C31425F" w14:textId="3AF73E55">
            <w:pPr>
              <w:pStyle w:val="NoSpacing"/>
              <w:numPr>
                <w:ilvl w:val="0"/>
                <w:numId w:val="49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5 </w:t>
            </w: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veggie</w:t>
            </w:r>
          </w:p>
          <w:p w:rsidRPr="00417605" w:rsidR="00E23B9B" w:rsidP="223BC54F" w:rsidRDefault="00E23B9B" w14:paraId="245E63A4" w14:textId="7E6FC852">
            <w:pPr>
              <w:pStyle w:val="NoSpacing"/>
              <w:numPr>
                <w:ilvl w:val="0"/>
                <w:numId w:val="49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5 </w:t>
            </w: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chicken</w:t>
            </w:r>
          </w:p>
          <w:p w:rsidRPr="00417605" w:rsidR="00E23B9B" w:rsidP="223BC54F" w:rsidRDefault="00E23B9B" w14:paraId="1AF73A99" w14:textId="0298BAD8">
            <w:pPr>
              <w:pStyle w:val="NoSpacing"/>
              <w:numPr>
                <w:ilvl w:val="0"/>
                <w:numId w:val="49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5 pepperoni</w:t>
            </w:r>
          </w:p>
          <w:p w:rsidRPr="00417605" w:rsidR="00E23B9B" w:rsidP="223BC54F" w:rsidRDefault="00E23B9B" w14:paraId="201986CD" w14:textId="6D4904DF">
            <w:pPr>
              <w:pStyle w:val="NoSpacing"/>
              <w:numPr>
                <w:ilvl w:val="0"/>
                <w:numId w:val="51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65667BE5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Drinks</w:t>
            </w:r>
          </w:p>
          <w:p w:rsidRPr="00417605" w:rsidR="00E23B9B" w:rsidP="223BC54F" w:rsidRDefault="00E23B9B" w14:paraId="4D67743A" w14:textId="3F7DF72C">
            <w:pPr>
              <w:pStyle w:val="NoSpacing"/>
              <w:numPr>
                <w:ilvl w:val="0"/>
                <w:numId w:val="52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23AF4601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Pop</w:t>
            </w:r>
          </w:p>
          <w:p w:rsidRPr="00417605" w:rsidR="00E23B9B" w:rsidP="223BC54F" w:rsidRDefault="00E23B9B" w14:paraId="05C9D1B3" w14:textId="6FEB76C8">
            <w:pPr>
              <w:pStyle w:val="NoSpacing"/>
              <w:numPr>
                <w:ilvl w:val="0"/>
                <w:numId w:val="52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23AF4601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Coffee</w:t>
            </w:r>
          </w:p>
          <w:p w:rsidRPr="00417605" w:rsidR="00E23B9B" w:rsidP="223BC54F" w:rsidRDefault="00E23B9B" w14:paraId="315A67CD" w14:textId="1A769EEE">
            <w:pPr>
              <w:pStyle w:val="NoSpacing"/>
              <w:numPr>
                <w:ilvl w:val="0"/>
                <w:numId w:val="53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223BC54F" w:rsidR="23AF4601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Cups &amp; Plates</w:t>
            </w:r>
          </w:p>
        </w:tc>
      </w:tr>
    </w:tbl>
    <w:p w:rsidRPr="00077C0F" w:rsidR="00D14C57" w:rsidP="00D14C57" w:rsidRDefault="00D14C57" w14:paraId="315A67CF" w14:textId="77777777">
      <w:pPr>
        <w:pStyle w:val="NoSpacing"/>
      </w:pPr>
    </w:p>
    <w:sectPr w:rsidRPr="00077C0F" w:rsidR="00D14C57" w:rsidSect="00D14C57">
      <w:headerReference w:type="default" r:id="rId8"/>
      <w:footerReference w:type="default" r:id="rId9"/>
      <w:pgSz w:w="12240" w:h="15840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D4558" w:rsidP="00D14C57" w:rsidRDefault="00CD4558" w14:paraId="58315C19" w14:textId="77777777">
      <w:pPr>
        <w:spacing w:after="0" w:line="240" w:lineRule="auto"/>
      </w:pPr>
      <w:r>
        <w:separator/>
      </w:r>
    </w:p>
  </w:endnote>
  <w:endnote w:type="continuationSeparator" w:id="0">
    <w:p w:rsidR="00CD4558" w:rsidP="00D14C57" w:rsidRDefault="00CD4558" w14:paraId="3E79B51C" w14:textId="77777777">
      <w:pPr>
        <w:spacing w:after="0" w:line="240" w:lineRule="auto"/>
      </w:pPr>
      <w:r>
        <w:continuationSeparator/>
      </w:r>
    </w:p>
  </w:endnote>
  <w:endnote w:type="continuationNotice" w:id="1">
    <w:p w:rsidR="00844C16" w:rsidRDefault="00844C16" w14:paraId="69F78FE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sdt>
    <w:sdtPr>
      <w:id w:val="543651523"/>
      <w:docPartObj>
        <w:docPartGallery w:val="Page Numbers (Bottom of Page)"/>
        <w:docPartUnique/>
      </w:docPartObj>
    </w:sdtPr>
    <w:sdtEndPr/>
    <w:sdtContent>
      <w:p w:rsidR="00CD4558" w:rsidRDefault="00CD4558" w14:paraId="315A67E2" w14:textId="50D63CEF">
        <w:pPr>
          <w:pStyle w:val="Footer"/>
        </w:pPr>
        <w:r>
          <w:rPr>
            <w:noProof/>
            <w:lang w:val="pt-BR" w:eastAsia="zh-TW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315A67E7" wp14:editId="5E7F330C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cstheme="minorHAnsi"/>
                                  <w:sz w:val="40"/>
                                  <w:szCs w:val="36"/>
                                  <w:lang w:val="pt-BR"/>
                                </w:rPr>
                                <w:id w:val="252092687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cstheme="minorHAnsi"/>
                                      <w:sz w:val="40"/>
                                      <w:szCs w:val="36"/>
                                      <w:lang w:val="pt-BR"/>
                                    </w:rPr>
                                    <w:id w:val="252092688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EndPr/>
                                  <w:sdtContent>
                                    <w:p w:rsidRPr="000A6416" w:rsidR="00CD4558" w:rsidRDefault="00CD4558" w14:paraId="315A67E8" w14:textId="77777777">
                                      <w:pPr>
                                        <w:jc w:val="center"/>
                                        <w:rPr>
                                          <w:rFonts w:cstheme="minorHAnsi"/>
                                          <w:sz w:val="40"/>
                                          <w:szCs w:val="36"/>
                                          <w:lang w:val="pt-BR"/>
                                        </w:rPr>
                                      </w:pP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begin"/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instrText xml:space="preserve"> PAGE   \* MERGEFORMAT </w:instrTex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separate"/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noProof/>
                                          <w:sz w:val="40"/>
                                          <w:szCs w:val="36"/>
                                        </w:rPr>
                                        <w:t>1</w: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1" style="position:absolute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spid="_x0000_s1026" stroked="f" w14:anchorId="315A67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>
                  <v:textbox>
                    <w:txbxContent>
                      <w:sdt>
                        <w:sdtPr>
                          <w:rPr>
                            <w:rFonts w:cstheme="minorHAnsi"/>
                            <w:sz w:val="40"/>
                            <w:szCs w:val="36"/>
                            <w:lang w:val="pt-BR"/>
                          </w:rPr>
                          <w:id w:val="252092687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/>
                        <w:sdtContent>
                          <w:sdt>
                            <w:sdtPr>
                              <w:rPr>
                                <w:rFonts w:cstheme="minorHAnsi"/>
                                <w:sz w:val="40"/>
                                <w:szCs w:val="36"/>
                                <w:lang w:val="pt-BR"/>
                              </w:rPr>
                              <w:id w:val="252092688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/>
                            <w:sdtContent>
                              <w:p w:rsidRPr="000A6416" w:rsidR="00CD4558" w:rsidRDefault="00CD4558" w14:paraId="315A67E8" w14:textId="77777777">
                                <w:pPr>
                                  <w:jc w:val="center"/>
                                  <w:rPr>
                                    <w:rFonts w:cstheme="minorHAnsi"/>
                                    <w:sz w:val="40"/>
                                    <w:szCs w:val="36"/>
                                    <w:lang w:val="pt-BR"/>
                                  </w:rPr>
                                </w:pP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begin"/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instrText xml:space="preserve"> PAGE   \* MERGEFORMAT </w:instrTex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separate"/>
                                </w:r>
                                <w:r w:rsidRPr="000A6416">
                                  <w:rPr>
                                    <w:rFonts w:cstheme="minorHAnsi"/>
                                    <w:noProof/>
                                    <w:sz w:val="40"/>
                                    <w:szCs w:val="36"/>
                                  </w:rPr>
                                  <w:t>1</w: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D4558" w:rsidP="00D14C57" w:rsidRDefault="00CD4558" w14:paraId="68D15978" w14:textId="77777777">
      <w:pPr>
        <w:spacing w:after="0" w:line="240" w:lineRule="auto"/>
      </w:pPr>
      <w:r>
        <w:separator/>
      </w:r>
    </w:p>
  </w:footnote>
  <w:footnote w:type="continuationSeparator" w:id="0">
    <w:p w:rsidR="00CD4558" w:rsidP="00D14C57" w:rsidRDefault="00CD4558" w14:paraId="4ECB6A6A" w14:textId="77777777">
      <w:pPr>
        <w:spacing w:after="0" w:line="240" w:lineRule="auto"/>
      </w:pPr>
      <w:r>
        <w:continuationSeparator/>
      </w:r>
    </w:p>
  </w:footnote>
  <w:footnote w:type="continuationNotice" w:id="1">
    <w:p w:rsidR="00844C16" w:rsidRDefault="00844C16" w14:paraId="09AA5CF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5866"/>
      <w:gridCol w:w="4934"/>
    </w:tblGrid>
    <w:tr w:rsidR="00CD4558" w:rsidTr="000A6416" w14:paraId="67A54D2A" w14:textId="77777777">
      <w:tc>
        <w:tcPr>
          <w:tcW w:w="5395" w:type="dxa"/>
        </w:tcPr>
        <w:p w:rsidR="00CD4558" w:rsidP="000A6416" w:rsidRDefault="00CD4558" w14:paraId="6FC8F1FA" w14:textId="71BDEC20">
          <w:pPr>
            <w:pStyle w:val="Header"/>
          </w:pPr>
          <w:r w:rsidRPr="00D14C57">
            <w:rPr>
              <w:noProof/>
              <w:lang w:eastAsia="en-CA"/>
            </w:rPr>
            <w:drawing>
              <wp:inline distT="0" distB="0" distL="0" distR="0" wp14:anchorId="1E188655" wp14:editId="6A436949">
                <wp:extent cx="3587750" cy="616924"/>
                <wp:effectExtent l="0" t="0" r="0" b="0"/>
                <wp:docPr id="3" name="Imagem 1" descr="C:\Users\Sony\AppData\Local\Temp\Rar$DRa0.478\usask_SecondaryLogo_Engineering\usask_engineering_colou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ony\AppData\Local\Temp\Rar$DRa0.478\usask_SecondaryLogo_Engineering\usask_engineering_colou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0269" cy="6293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:rsidR="00CD4558" w:rsidP="000A6416" w:rsidRDefault="00CD4558" w14:paraId="0AF8035A" w14:textId="3D4D87D9">
          <w:pPr>
            <w:pStyle w:val="Header"/>
            <w:jc w:val="right"/>
          </w:pPr>
          <w:r w:rsidRPr="00D14C57">
            <w:rPr>
              <w:noProof/>
              <w:lang w:eastAsia="en-CA"/>
            </w:rPr>
            <w:drawing>
              <wp:inline distT="0" distB="0" distL="0" distR="0" wp14:anchorId="6261537E" wp14:editId="5E0CD232">
                <wp:extent cx="735330" cy="735330"/>
                <wp:effectExtent l="0" t="0" r="7620" b="7620"/>
                <wp:docPr id="4" name="Imagem 2" descr="C:\Users\Sony\Desktop\ZeEh\PhD\EGCC\Logo EGC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ny\Desktop\ZeEh\PhD\EGCC\Logo EGC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8313" cy="7383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CD4558" w:rsidP="000A6416" w:rsidRDefault="00CD4558" w14:paraId="315A67E1" w14:textId="0E70CC38">
    <w:pPr>
      <w:pStyle w:val="Header"/>
      <w:jc w:val="right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53">
    <w:nsid w:val="3f0e98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a3d70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4368cf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5f008d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65c1fe9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774b68a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63714f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B3539D"/>
    <w:multiLevelType w:val="hybridMultilevel"/>
    <w:tmpl w:val="0A1C2646"/>
    <w:lvl w:ilvl="0" w:tplc="04090001">
      <w:start w:val="1"/>
      <w:numFmt w:val="bullet"/>
      <w:lvlText w:val=""/>
      <w:lvlJc w:val="left"/>
      <w:pPr>
        <w:ind w:left="139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hint="default" w:ascii="Wingdings" w:hAnsi="Wingdings"/>
      </w:rPr>
    </w:lvl>
  </w:abstractNum>
  <w:abstractNum w:abstractNumId="1" w15:restartNumberingAfterBreak="0">
    <w:nsid w:val="02603B65"/>
    <w:multiLevelType w:val="hybridMultilevel"/>
    <w:tmpl w:val="F64660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296721C"/>
    <w:multiLevelType w:val="hybridMultilevel"/>
    <w:tmpl w:val="F5F8B616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2BC2458"/>
    <w:multiLevelType w:val="hybridMultilevel"/>
    <w:tmpl w:val="D2C6A7D0"/>
    <w:lvl w:ilvl="0" w:tplc="04090001">
      <w:start w:val="1"/>
      <w:numFmt w:val="bullet"/>
      <w:lvlText w:val=""/>
      <w:lvlJc w:val="left"/>
      <w:pPr>
        <w:ind w:left="751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hint="default" w:ascii="Wingdings" w:hAnsi="Wingdings"/>
      </w:rPr>
    </w:lvl>
  </w:abstractNum>
  <w:abstractNum w:abstractNumId="4" w15:restartNumberingAfterBreak="0">
    <w:nsid w:val="0567718B"/>
    <w:multiLevelType w:val="hybridMultilevel"/>
    <w:tmpl w:val="66A2DB6E"/>
    <w:lvl w:ilvl="0" w:tplc="0409000B">
      <w:start w:val="1"/>
      <w:numFmt w:val="bullet"/>
      <w:lvlText w:val=""/>
      <w:lvlJc w:val="left"/>
      <w:pPr>
        <w:ind w:left="139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0" w:hanging="360"/>
      </w:pPr>
      <w:rPr>
        <w:rFonts w:hint="default" w:ascii="Wingdings" w:hAnsi="Wingdings"/>
      </w:rPr>
    </w:lvl>
  </w:abstractNum>
  <w:abstractNum w:abstractNumId="5" w15:restartNumberingAfterBreak="0">
    <w:nsid w:val="09C20BD9"/>
    <w:multiLevelType w:val="hybridMultilevel"/>
    <w:tmpl w:val="C0061E38"/>
    <w:lvl w:ilvl="0" w:tplc="F954B740">
      <w:numFmt w:val="bullet"/>
      <w:lvlText w:val="-"/>
      <w:lvlJc w:val="left"/>
      <w:pPr>
        <w:ind w:left="76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hint="default" w:ascii="Wingdings" w:hAnsi="Wingdings"/>
      </w:rPr>
    </w:lvl>
  </w:abstractNum>
  <w:abstractNum w:abstractNumId="6" w15:restartNumberingAfterBreak="0">
    <w:nsid w:val="0AD1349B"/>
    <w:multiLevelType w:val="hybridMultilevel"/>
    <w:tmpl w:val="2542B7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C4F6ABF"/>
    <w:multiLevelType w:val="hybridMultilevel"/>
    <w:tmpl w:val="8DFC7B4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6500D1"/>
    <w:multiLevelType w:val="hybridMultilevel"/>
    <w:tmpl w:val="1828264A"/>
    <w:lvl w:ilvl="0" w:tplc="91B685C6">
      <w:start w:val="1"/>
      <w:numFmt w:val="bullet"/>
      <w:lvlText w:val="o"/>
      <w:lvlJc w:val="left"/>
      <w:pPr>
        <w:ind w:left="184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hint="default" w:ascii="Wingdings" w:hAnsi="Wingdings"/>
      </w:rPr>
    </w:lvl>
  </w:abstractNum>
  <w:abstractNum w:abstractNumId="9" w15:restartNumberingAfterBreak="0">
    <w:nsid w:val="268D2BFE"/>
    <w:multiLevelType w:val="hybridMultilevel"/>
    <w:tmpl w:val="303250C6"/>
    <w:lvl w:ilvl="0" w:tplc="3F64336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7454C33"/>
    <w:multiLevelType w:val="hybridMultilevel"/>
    <w:tmpl w:val="119E1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C3FF1"/>
    <w:multiLevelType w:val="hybridMultilevel"/>
    <w:tmpl w:val="96C200F6"/>
    <w:lvl w:ilvl="0" w:tplc="04090005">
      <w:start w:val="1"/>
      <w:numFmt w:val="bullet"/>
      <w:lvlText w:val=""/>
      <w:lvlJc w:val="left"/>
      <w:pPr>
        <w:ind w:left="1111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12" w15:restartNumberingAfterBreak="0">
    <w:nsid w:val="27FF1DEB"/>
    <w:multiLevelType w:val="hybridMultilevel"/>
    <w:tmpl w:val="FE98B30E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E85255"/>
    <w:multiLevelType w:val="hybridMultilevel"/>
    <w:tmpl w:val="5900A676"/>
    <w:lvl w:ilvl="0" w:tplc="04090005">
      <w:start w:val="1"/>
      <w:numFmt w:val="bullet"/>
      <w:lvlText w:val=""/>
      <w:lvlJc w:val="left"/>
      <w:pPr>
        <w:ind w:left="103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14" w15:restartNumberingAfterBreak="0">
    <w:nsid w:val="2E857017"/>
    <w:multiLevelType w:val="hybridMultilevel"/>
    <w:tmpl w:val="CFEE556C"/>
    <w:lvl w:ilvl="0" w:tplc="04090003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15" w15:restartNumberingAfterBreak="0">
    <w:nsid w:val="2FE11587"/>
    <w:multiLevelType w:val="hybridMultilevel"/>
    <w:tmpl w:val="EC643E78"/>
    <w:lvl w:ilvl="0" w:tplc="04090001">
      <w:start w:val="1"/>
      <w:numFmt w:val="bullet"/>
      <w:lvlText w:val=""/>
      <w:lvlJc w:val="left"/>
      <w:pPr>
        <w:ind w:left="103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16" w15:restartNumberingAfterBreak="0">
    <w:nsid w:val="31AB19AF"/>
    <w:multiLevelType w:val="hybridMultilevel"/>
    <w:tmpl w:val="19C2A8E2"/>
    <w:lvl w:ilvl="0" w:tplc="04090005">
      <w:start w:val="1"/>
      <w:numFmt w:val="bullet"/>
      <w:lvlText w:val=""/>
      <w:lvlJc w:val="left"/>
      <w:pPr>
        <w:ind w:left="76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17" w15:restartNumberingAfterBreak="0">
    <w:nsid w:val="329D6F45"/>
    <w:multiLevelType w:val="hybridMultilevel"/>
    <w:tmpl w:val="FD425844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32E36C8B"/>
    <w:multiLevelType w:val="hybridMultilevel"/>
    <w:tmpl w:val="CF544EDE"/>
    <w:lvl w:ilvl="0" w:tplc="04090005">
      <w:start w:val="1"/>
      <w:numFmt w:val="bullet"/>
      <w:lvlText w:val=""/>
      <w:lvlJc w:val="left"/>
      <w:pPr>
        <w:ind w:left="1111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19" w15:restartNumberingAfterBreak="0">
    <w:nsid w:val="32EE191D"/>
    <w:multiLevelType w:val="hybridMultilevel"/>
    <w:tmpl w:val="623C0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EB4672"/>
    <w:multiLevelType w:val="hybridMultilevel"/>
    <w:tmpl w:val="8EE42C1C"/>
    <w:lvl w:ilvl="0" w:tplc="3F64336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6772D83"/>
    <w:multiLevelType w:val="hybridMultilevel"/>
    <w:tmpl w:val="F37A4C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C59CC"/>
    <w:multiLevelType w:val="hybridMultilevel"/>
    <w:tmpl w:val="507C35D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1F06648"/>
    <w:multiLevelType w:val="hybridMultilevel"/>
    <w:tmpl w:val="EE142AB4"/>
    <w:lvl w:ilvl="0" w:tplc="4E7EC2DC">
      <w:start w:val="3"/>
      <w:numFmt w:val="bullet"/>
      <w:lvlText w:val="-"/>
      <w:lvlJc w:val="left"/>
      <w:pPr>
        <w:ind w:left="676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hint="default" w:ascii="Wingdings" w:hAnsi="Wingdings"/>
      </w:rPr>
    </w:lvl>
  </w:abstractNum>
  <w:abstractNum w:abstractNumId="24" w15:restartNumberingAfterBreak="0">
    <w:nsid w:val="43850290"/>
    <w:multiLevelType w:val="hybridMultilevel"/>
    <w:tmpl w:val="6F08F3AE"/>
    <w:lvl w:ilvl="0" w:tplc="91B685C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49D706C8"/>
    <w:multiLevelType w:val="multilevel"/>
    <w:tmpl w:val="CB38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6" w15:restartNumberingAfterBreak="0">
    <w:nsid w:val="4E125782"/>
    <w:multiLevelType w:val="hybridMultilevel"/>
    <w:tmpl w:val="40DED02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72621B2"/>
    <w:multiLevelType w:val="hybridMultilevel"/>
    <w:tmpl w:val="CBBED27E"/>
    <w:lvl w:ilvl="0" w:tplc="0409000B">
      <w:start w:val="1"/>
      <w:numFmt w:val="bullet"/>
      <w:lvlText w:val=""/>
      <w:lvlJc w:val="left"/>
      <w:pPr>
        <w:ind w:left="139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hint="default" w:ascii="Wingdings" w:hAnsi="Wingdings"/>
      </w:rPr>
    </w:lvl>
  </w:abstractNum>
  <w:abstractNum w:abstractNumId="28" w15:restartNumberingAfterBreak="0">
    <w:nsid w:val="59391D5D"/>
    <w:multiLevelType w:val="hybridMultilevel"/>
    <w:tmpl w:val="7F962D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BCF5B83"/>
    <w:multiLevelType w:val="hybridMultilevel"/>
    <w:tmpl w:val="D50827A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5D636643"/>
    <w:multiLevelType w:val="hybridMultilevel"/>
    <w:tmpl w:val="12547940"/>
    <w:lvl w:ilvl="0" w:tplc="04090003">
      <w:start w:val="1"/>
      <w:numFmt w:val="bullet"/>
      <w:lvlText w:val="o"/>
      <w:lvlJc w:val="left"/>
      <w:pPr>
        <w:ind w:left="751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9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hint="default" w:ascii="Wingdings" w:hAnsi="Wingdings"/>
      </w:rPr>
    </w:lvl>
  </w:abstractNum>
  <w:abstractNum w:abstractNumId="31" w15:restartNumberingAfterBreak="0">
    <w:nsid w:val="5D722EB9"/>
    <w:multiLevelType w:val="hybridMultilevel"/>
    <w:tmpl w:val="5D36772C"/>
    <w:lvl w:ilvl="0" w:tplc="0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2" w15:restartNumberingAfterBreak="0">
    <w:nsid w:val="5E2C0539"/>
    <w:multiLevelType w:val="hybridMultilevel"/>
    <w:tmpl w:val="C68A34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5202BD"/>
    <w:multiLevelType w:val="hybridMultilevel"/>
    <w:tmpl w:val="41AE178E"/>
    <w:lvl w:ilvl="0" w:tplc="0409000B">
      <w:start w:val="1"/>
      <w:numFmt w:val="bullet"/>
      <w:lvlText w:val=""/>
      <w:lvlJc w:val="left"/>
      <w:pPr>
        <w:ind w:left="1111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34" w15:restartNumberingAfterBreak="0">
    <w:nsid w:val="660477BA"/>
    <w:multiLevelType w:val="hybridMultilevel"/>
    <w:tmpl w:val="CBC02778"/>
    <w:lvl w:ilvl="0" w:tplc="0409000B">
      <w:start w:val="1"/>
      <w:numFmt w:val="bullet"/>
      <w:lvlText w:val=""/>
      <w:lvlJc w:val="left"/>
      <w:pPr>
        <w:ind w:left="1036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35" w15:restartNumberingAfterBreak="0">
    <w:nsid w:val="683F0D27"/>
    <w:multiLevelType w:val="hybridMultilevel"/>
    <w:tmpl w:val="3CAACC82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6" w15:restartNumberingAfterBreak="0">
    <w:nsid w:val="6AA16084"/>
    <w:multiLevelType w:val="hybridMultilevel"/>
    <w:tmpl w:val="0458E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AF57737"/>
    <w:multiLevelType w:val="hybridMultilevel"/>
    <w:tmpl w:val="018A4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C108E1"/>
    <w:multiLevelType w:val="hybridMultilevel"/>
    <w:tmpl w:val="BF3C031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6C6C4363"/>
    <w:multiLevelType w:val="hybridMultilevel"/>
    <w:tmpl w:val="FFD06AAE"/>
    <w:lvl w:ilvl="0" w:tplc="04090003">
      <w:start w:val="1"/>
      <w:numFmt w:val="bullet"/>
      <w:lvlText w:val="o"/>
      <w:lvlJc w:val="left"/>
      <w:pPr>
        <w:ind w:left="751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hint="default" w:ascii="Wingdings" w:hAnsi="Wingdings"/>
      </w:rPr>
    </w:lvl>
  </w:abstractNum>
  <w:abstractNum w:abstractNumId="40" w15:restartNumberingAfterBreak="0">
    <w:nsid w:val="6F514C65"/>
    <w:multiLevelType w:val="hybridMultilevel"/>
    <w:tmpl w:val="F270363E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41" w15:restartNumberingAfterBreak="0">
    <w:nsid w:val="707E6214"/>
    <w:multiLevelType w:val="hybridMultilevel"/>
    <w:tmpl w:val="BDD4005E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2" w15:restartNumberingAfterBreak="0">
    <w:nsid w:val="78F77ACE"/>
    <w:multiLevelType w:val="hybridMultilevel"/>
    <w:tmpl w:val="2550CC1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9724ECE"/>
    <w:multiLevelType w:val="hybridMultilevel"/>
    <w:tmpl w:val="EAAA406C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4" w15:restartNumberingAfterBreak="0">
    <w:nsid w:val="79B85F75"/>
    <w:multiLevelType w:val="hybridMultilevel"/>
    <w:tmpl w:val="9C04AC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BC61EFB"/>
    <w:multiLevelType w:val="hybridMultilevel"/>
    <w:tmpl w:val="82F6ABDC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6" w15:restartNumberingAfterBreak="0">
    <w:nsid w:val="7C2F68C8"/>
    <w:multiLevelType w:val="hybridMultilevel"/>
    <w:tmpl w:val="0EB0FA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1" w16cid:durableId="146215596">
    <w:abstractNumId w:val="19"/>
  </w:num>
  <w:num w:numId="2" w16cid:durableId="1310020464">
    <w:abstractNumId w:val="21"/>
  </w:num>
  <w:num w:numId="3" w16cid:durableId="1257439795">
    <w:abstractNumId w:val="25"/>
  </w:num>
  <w:num w:numId="4" w16cid:durableId="567149569">
    <w:abstractNumId w:val="9"/>
  </w:num>
  <w:num w:numId="5" w16cid:durableId="737480206">
    <w:abstractNumId w:val="24"/>
  </w:num>
  <w:num w:numId="6" w16cid:durableId="397018790">
    <w:abstractNumId w:val="37"/>
  </w:num>
  <w:num w:numId="7" w16cid:durableId="769395062">
    <w:abstractNumId w:val="23"/>
  </w:num>
  <w:num w:numId="8" w16cid:durableId="1194877736">
    <w:abstractNumId w:val="0"/>
  </w:num>
  <w:num w:numId="9" w16cid:durableId="1020084836">
    <w:abstractNumId w:val="10"/>
  </w:num>
  <w:num w:numId="10" w16cid:durableId="1107113556">
    <w:abstractNumId w:val="8"/>
  </w:num>
  <w:num w:numId="11" w16cid:durableId="1331175319">
    <w:abstractNumId w:val="20"/>
  </w:num>
  <w:num w:numId="12" w16cid:durableId="1715151840">
    <w:abstractNumId w:val="6"/>
  </w:num>
  <w:num w:numId="13" w16cid:durableId="252473941">
    <w:abstractNumId w:val="15"/>
  </w:num>
  <w:num w:numId="14" w16cid:durableId="673924249">
    <w:abstractNumId w:val="13"/>
  </w:num>
  <w:num w:numId="15" w16cid:durableId="1488395059">
    <w:abstractNumId w:val="34"/>
  </w:num>
  <w:num w:numId="16" w16cid:durableId="111437562">
    <w:abstractNumId w:val="18"/>
  </w:num>
  <w:num w:numId="17" w16cid:durableId="1414015046">
    <w:abstractNumId w:val="11"/>
  </w:num>
  <w:num w:numId="18" w16cid:durableId="1571693961">
    <w:abstractNumId w:val="33"/>
  </w:num>
  <w:num w:numId="19" w16cid:durableId="1936863218">
    <w:abstractNumId w:val="5"/>
  </w:num>
  <w:num w:numId="20" w16cid:durableId="442040602">
    <w:abstractNumId w:val="27"/>
  </w:num>
  <w:num w:numId="21" w16cid:durableId="1834444726">
    <w:abstractNumId w:val="16"/>
  </w:num>
  <w:num w:numId="22" w16cid:durableId="1535457938">
    <w:abstractNumId w:val="4"/>
  </w:num>
  <w:num w:numId="23" w16cid:durableId="1137604537">
    <w:abstractNumId w:val="12"/>
  </w:num>
  <w:num w:numId="24" w16cid:durableId="1385178221">
    <w:abstractNumId w:val="26"/>
  </w:num>
  <w:num w:numId="25" w16cid:durableId="581572399">
    <w:abstractNumId w:val="7"/>
  </w:num>
  <w:num w:numId="26" w16cid:durableId="324820192">
    <w:abstractNumId w:val="30"/>
  </w:num>
  <w:num w:numId="27" w16cid:durableId="264583577">
    <w:abstractNumId w:val="42"/>
  </w:num>
  <w:num w:numId="28" w16cid:durableId="422726624">
    <w:abstractNumId w:val="39"/>
  </w:num>
  <w:num w:numId="29" w16cid:durableId="28535925">
    <w:abstractNumId w:val="43"/>
  </w:num>
  <w:num w:numId="30" w16cid:durableId="433597562">
    <w:abstractNumId w:val="46"/>
  </w:num>
  <w:num w:numId="31" w16cid:durableId="2112361458">
    <w:abstractNumId w:val="28"/>
  </w:num>
  <w:num w:numId="32" w16cid:durableId="1324620319">
    <w:abstractNumId w:val="3"/>
  </w:num>
  <w:num w:numId="33" w16cid:durableId="1415738880">
    <w:abstractNumId w:val="38"/>
  </w:num>
  <w:num w:numId="34" w16cid:durableId="242884494">
    <w:abstractNumId w:val="1"/>
  </w:num>
  <w:num w:numId="35" w16cid:durableId="2124111747">
    <w:abstractNumId w:val="31"/>
  </w:num>
  <w:num w:numId="36" w16cid:durableId="1389299285">
    <w:abstractNumId w:val="22"/>
  </w:num>
  <w:num w:numId="37" w16cid:durableId="1946646839">
    <w:abstractNumId w:val="36"/>
  </w:num>
  <w:num w:numId="38" w16cid:durableId="510416526">
    <w:abstractNumId w:val="32"/>
  </w:num>
  <w:num w:numId="39" w16cid:durableId="1546528189">
    <w:abstractNumId w:val="2"/>
  </w:num>
  <w:num w:numId="40" w16cid:durableId="475684260">
    <w:abstractNumId w:val="14"/>
  </w:num>
  <w:num w:numId="41" w16cid:durableId="1968776311">
    <w:abstractNumId w:val="17"/>
  </w:num>
  <w:num w:numId="42" w16cid:durableId="1557547302">
    <w:abstractNumId w:val="41"/>
  </w:num>
  <w:num w:numId="43" w16cid:durableId="1627466337">
    <w:abstractNumId w:val="45"/>
  </w:num>
  <w:num w:numId="44" w16cid:durableId="1171528454">
    <w:abstractNumId w:val="35"/>
  </w:num>
  <w:num w:numId="45" w16cid:durableId="249629715">
    <w:abstractNumId w:val="40"/>
  </w:num>
  <w:num w:numId="46" w16cid:durableId="1590968296">
    <w:abstractNumId w:val="29"/>
  </w:num>
  <w:num w:numId="47" w16cid:durableId="10867302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W1MLI0NDA1MDFT0lEKTi0uzszPAykwtKgFAAUuhXotAAAA"/>
  </w:docVars>
  <w:rsids>
    <w:rsidRoot w:val="00D14C57"/>
    <w:rsid w:val="00006B68"/>
    <w:rsid w:val="00007DDA"/>
    <w:rsid w:val="00010557"/>
    <w:rsid w:val="00010612"/>
    <w:rsid w:val="00012FA7"/>
    <w:rsid w:val="0001379B"/>
    <w:rsid w:val="00014BBC"/>
    <w:rsid w:val="00015A9B"/>
    <w:rsid w:val="00015D3E"/>
    <w:rsid w:val="00022DDA"/>
    <w:rsid w:val="00023CB2"/>
    <w:rsid w:val="00024239"/>
    <w:rsid w:val="00024A66"/>
    <w:rsid w:val="0003079A"/>
    <w:rsid w:val="00033EE3"/>
    <w:rsid w:val="00036696"/>
    <w:rsid w:val="00036C84"/>
    <w:rsid w:val="00037550"/>
    <w:rsid w:val="00040791"/>
    <w:rsid w:val="00040DCE"/>
    <w:rsid w:val="000423E7"/>
    <w:rsid w:val="00042CA9"/>
    <w:rsid w:val="00042DDD"/>
    <w:rsid w:val="000444F5"/>
    <w:rsid w:val="000454AF"/>
    <w:rsid w:val="0005171C"/>
    <w:rsid w:val="00051B3F"/>
    <w:rsid w:val="00051C9B"/>
    <w:rsid w:val="0005282E"/>
    <w:rsid w:val="00062841"/>
    <w:rsid w:val="00072ECF"/>
    <w:rsid w:val="000749D3"/>
    <w:rsid w:val="000753CF"/>
    <w:rsid w:val="0007663B"/>
    <w:rsid w:val="00077C0F"/>
    <w:rsid w:val="000829C7"/>
    <w:rsid w:val="0008408A"/>
    <w:rsid w:val="000842DD"/>
    <w:rsid w:val="000844B4"/>
    <w:rsid w:val="000861D0"/>
    <w:rsid w:val="00091F35"/>
    <w:rsid w:val="00092A67"/>
    <w:rsid w:val="0009317E"/>
    <w:rsid w:val="00094A24"/>
    <w:rsid w:val="00095F17"/>
    <w:rsid w:val="000970ED"/>
    <w:rsid w:val="000A136B"/>
    <w:rsid w:val="000A2D1A"/>
    <w:rsid w:val="000A4BA8"/>
    <w:rsid w:val="000A6416"/>
    <w:rsid w:val="000A6DDF"/>
    <w:rsid w:val="000A7A2C"/>
    <w:rsid w:val="000B0302"/>
    <w:rsid w:val="000B23E3"/>
    <w:rsid w:val="000B2B4F"/>
    <w:rsid w:val="000B41F0"/>
    <w:rsid w:val="000B676A"/>
    <w:rsid w:val="000B6F33"/>
    <w:rsid w:val="000B7195"/>
    <w:rsid w:val="000C003F"/>
    <w:rsid w:val="000C0CA2"/>
    <w:rsid w:val="000C21D3"/>
    <w:rsid w:val="000C238F"/>
    <w:rsid w:val="000C32DB"/>
    <w:rsid w:val="000D1A2A"/>
    <w:rsid w:val="000D44AF"/>
    <w:rsid w:val="000D4B45"/>
    <w:rsid w:val="000D6003"/>
    <w:rsid w:val="000D69E1"/>
    <w:rsid w:val="000E3380"/>
    <w:rsid w:val="000E3813"/>
    <w:rsid w:val="000E3CDF"/>
    <w:rsid w:val="000E4561"/>
    <w:rsid w:val="000E517B"/>
    <w:rsid w:val="000E530D"/>
    <w:rsid w:val="000E7376"/>
    <w:rsid w:val="000F01B2"/>
    <w:rsid w:val="000F08B5"/>
    <w:rsid w:val="000F0A16"/>
    <w:rsid w:val="000F0FD5"/>
    <w:rsid w:val="000F2A3C"/>
    <w:rsid w:val="000F4B55"/>
    <w:rsid w:val="000F5D12"/>
    <w:rsid w:val="000F62FD"/>
    <w:rsid w:val="001018D9"/>
    <w:rsid w:val="00102A51"/>
    <w:rsid w:val="001033ED"/>
    <w:rsid w:val="00103DDB"/>
    <w:rsid w:val="00106570"/>
    <w:rsid w:val="00111E45"/>
    <w:rsid w:val="00112F88"/>
    <w:rsid w:val="0011359E"/>
    <w:rsid w:val="0011636A"/>
    <w:rsid w:val="0012138C"/>
    <w:rsid w:val="00122168"/>
    <w:rsid w:val="0012220D"/>
    <w:rsid w:val="00124366"/>
    <w:rsid w:val="00127212"/>
    <w:rsid w:val="00130DB9"/>
    <w:rsid w:val="00131136"/>
    <w:rsid w:val="0013189B"/>
    <w:rsid w:val="0013403C"/>
    <w:rsid w:val="00134666"/>
    <w:rsid w:val="001348B1"/>
    <w:rsid w:val="00135163"/>
    <w:rsid w:val="00140251"/>
    <w:rsid w:val="00141382"/>
    <w:rsid w:val="00142B6D"/>
    <w:rsid w:val="001444FB"/>
    <w:rsid w:val="00145547"/>
    <w:rsid w:val="001514CC"/>
    <w:rsid w:val="001530D7"/>
    <w:rsid w:val="001538FE"/>
    <w:rsid w:val="00154B5B"/>
    <w:rsid w:val="00154CD4"/>
    <w:rsid w:val="00155363"/>
    <w:rsid w:val="00156587"/>
    <w:rsid w:val="001573BD"/>
    <w:rsid w:val="0015790C"/>
    <w:rsid w:val="00160D21"/>
    <w:rsid w:val="00162EFA"/>
    <w:rsid w:val="001638B3"/>
    <w:rsid w:val="00164309"/>
    <w:rsid w:val="001646C1"/>
    <w:rsid w:val="00164E3D"/>
    <w:rsid w:val="00165755"/>
    <w:rsid w:val="00170A65"/>
    <w:rsid w:val="00173A0D"/>
    <w:rsid w:val="001741DE"/>
    <w:rsid w:val="00174A55"/>
    <w:rsid w:val="00175302"/>
    <w:rsid w:val="0017564D"/>
    <w:rsid w:val="001771D2"/>
    <w:rsid w:val="00180146"/>
    <w:rsid w:val="001801B6"/>
    <w:rsid w:val="0018255F"/>
    <w:rsid w:val="00183D7E"/>
    <w:rsid w:val="001861FB"/>
    <w:rsid w:val="0018643A"/>
    <w:rsid w:val="00186BF5"/>
    <w:rsid w:val="001870DE"/>
    <w:rsid w:val="00187CA8"/>
    <w:rsid w:val="00192E73"/>
    <w:rsid w:val="00193FB5"/>
    <w:rsid w:val="001966C9"/>
    <w:rsid w:val="00197EA0"/>
    <w:rsid w:val="001A1E9A"/>
    <w:rsid w:val="001A28DC"/>
    <w:rsid w:val="001A344A"/>
    <w:rsid w:val="001A7D2D"/>
    <w:rsid w:val="001B1939"/>
    <w:rsid w:val="001B1EE4"/>
    <w:rsid w:val="001B267D"/>
    <w:rsid w:val="001B30CA"/>
    <w:rsid w:val="001B3ABE"/>
    <w:rsid w:val="001B7723"/>
    <w:rsid w:val="001C09AB"/>
    <w:rsid w:val="001C1A98"/>
    <w:rsid w:val="001C3A37"/>
    <w:rsid w:val="001C635A"/>
    <w:rsid w:val="001C7288"/>
    <w:rsid w:val="001D0F4E"/>
    <w:rsid w:val="001D20BE"/>
    <w:rsid w:val="001D3650"/>
    <w:rsid w:val="001D3799"/>
    <w:rsid w:val="001D43D9"/>
    <w:rsid w:val="001D471A"/>
    <w:rsid w:val="001D5BF8"/>
    <w:rsid w:val="001E2EA0"/>
    <w:rsid w:val="001E33CD"/>
    <w:rsid w:val="001E4042"/>
    <w:rsid w:val="001E6264"/>
    <w:rsid w:val="001E6B5A"/>
    <w:rsid w:val="001E6B91"/>
    <w:rsid w:val="001E703D"/>
    <w:rsid w:val="001F4610"/>
    <w:rsid w:val="001F4849"/>
    <w:rsid w:val="001F5A95"/>
    <w:rsid w:val="001F7A31"/>
    <w:rsid w:val="002018D7"/>
    <w:rsid w:val="002049C2"/>
    <w:rsid w:val="00204DC7"/>
    <w:rsid w:val="0020723A"/>
    <w:rsid w:val="00207991"/>
    <w:rsid w:val="002115AE"/>
    <w:rsid w:val="00215BC6"/>
    <w:rsid w:val="0021643D"/>
    <w:rsid w:val="00217803"/>
    <w:rsid w:val="00222673"/>
    <w:rsid w:val="0022341E"/>
    <w:rsid w:val="0022355F"/>
    <w:rsid w:val="002252DC"/>
    <w:rsid w:val="002255A6"/>
    <w:rsid w:val="002316F4"/>
    <w:rsid w:val="00231E68"/>
    <w:rsid w:val="002327E2"/>
    <w:rsid w:val="00233F1D"/>
    <w:rsid w:val="002351A8"/>
    <w:rsid w:val="00235DC2"/>
    <w:rsid w:val="00236877"/>
    <w:rsid w:val="00237D68"/>
    <w:rsid w:val="00240FDF"/>
    <w:rsid w:val="0024157E"/>
    <w:rsid w:val="0024189B"/>
    <w:rsid w:val="00241A86"/>
    <w:rsid w:val="00242C34"/>
    <w:rsid w:val="00242E86"/>
    <w:rsid w:val="00243531"/>
    <w:rsid w:val="002463DF"/>
    <w:rsid w:val="00254B6D"/>
    <w:rsid w:val="00256943"/>
    <w:rsid w:val="0025725D"/>
    <w:rsid w:val="00257305"/>
    <w:rsid w:val="0026148D"/>
    <w:rsid w:val="00264BE0"/>
    <w:rsid w:val="00266789"/>
    <w:rsid w:val="002667AC"/>
    <w:rsid w:val="00266EAC"/>
    <w:rsid w:val="0027334E"/>
    <w:rsid w:val="00276541"/>
    <w:rsid w:val="002817D2"/>
    <w:rsid w:val="0028301B"/>
    <w:rsid w:val="00284155"/>
    <w:rsid w:val="00284C49"/>
    <w:rsid w:val="002865D3"/>
    <w:rsid w:val="00290AA8"/>
    <w:rsid w:val="002923EC"/>
    <w:rsid w:val="002935E5"/>
    <w:rsid w:val="002958D1"/>
    <w:rsid w:val="00295EB3"/>
    <w:rsid w:val="00296CA5"/>
    <w:rsid w:val="002974B2"/>
    <w:rsid w:val="002A0745"/>
    <w:rsid w:val="002A0811"/>
    <w:rsid w:val="002A19D4"/>
    <w:rsid w:val="002A1E63"/>
    <w:rsid w:val="002A4482"/>
    <w:rsid w:val="002A6A0F"/>
    <w:rsid w:val="002B1126"/>
    <w:rsid w:val="002B1C8D"/>
    <w:rsid w:val="002B2009"/>
    <w:rsid w:val="002B24F5"/>
    <w:rsid w:val="002B2FB3"/>
    <w:rsid w:val="002B4209"/>
    <w:rsid w:val="002B4373"/>
    <w:rsid w:val="002B4D81"/>
    <w:rsid w:val="002B5448"/>
    <w:rsid w:val="002C2A28"/>
    <w:rsid w:val="002C2BFB"/>
    <w:rsid w:val="002C2F37"/>
    <w:rsid w:val="002C42FE"/>
    <w:rsid w:val="002C51EE"/>
    <w:rsid w:val="002C5D70"/>
    <w:rsid w:val="002C5DCA"/>
    <w:rsid w:val="002C5E1E"/>
    <w:rsid w:val="002C6650"/>
    <w:rsid w:val="002C6668"/>
    <w:rsid w:val="002C6891"/>
    <w:rsid w:val="002C74D4"/>
    <w:rsid w:val="002C753E"/>
    <w:rsid w:val="002D04B8"/>
    <w:rsid w:val="002D08A8"/>
    <w:rsid w:val="002D324B"/>
    <w:rsid w:val="002D3F97"/>
    <w:rsid w:val="002D4681"/>
    <w:rsid w:val="002D5105"/>
    <w:rsid w:val="002D617E"/>
    <w:rsid w:val="002D62A8"/>
    <w:rsid w:val="002D6C16"/>
    <w:rsid w:val="002E11EE"/>
    <w:rsid w:val="002E2EED"/>
    <w:rsid w:val="002E3F3A"/>
    <w:rsid w:val="002E7921"/>
    <w:rsid w:val="002F0964"/>
    <w:rsid w:val="002F183E"/>
    <w:rsid w:val="002F4ECB"/>
    <w:rsid w:val="002F5253"/>
    <w:rsid w:val="002F68A9"/>
    <w:rsid w:val="00306702"/>
    <w:rsid w:val="00307817"/>
    <w:rsid w:val="003119C6"/>
    <w:rsid w:val="00311F08"/>
    <w:rsid w:val="0031471E"/>
    <w:rsid w:val="00314A6E"/>
    <w:rsid w:val="00314C40"/>
    <w:rsid w:val="00316EF1"/>
    <w:rsid w:val="00320D50"/>
    <w:rsid w:val="0032167D"/>
    <w:rsid w:val="0032199A"/>
    <w:rsid w:val="00322B1F"/>
    <w:rsid w:val="00322F7C"/>
    <w:rsid w:val="00323D16"/>
    <w:rsid w:val="0032654D"/>
    <w:rsid w:val="003313D0"/>
    <w:rsid w:val="0033329F"/>
    <w:rsid w:val="003333BF"/>
    <w:rsid w:val="00334F44"/>
    <w:rsid w:val="00335A21"/>
    <w:rsid w:val="00336CCB"/>
    <w:rsid w:val="003430D5"/>
    <w:rsid w:val="00343CEC"/>
    <w:rsid w:val="00345939"/>
    <w:rsid w:val="00346F43"/>
    <w:rsid w:val="0035169B"/>
    <w:rsid w:val="00353320"/>
    <w:rsid w:val="00355D62"/>
    <w:rsid w:val="00356523"/>
    <w:rsid w:val="00357398"/>
    <w:rsid w:val="00357506"/>
    <w:rsid w:val="003604BF"/>
    <w:rsid w:val="003626DE"/>
    <w:rsid w:val="00363F06"/>
    <w:rsid w:val="0036416B"/>
    <w:rsid w:val="00366C12"/>
    <w:rsid w:val="00371993"/>
    <w:rsid w:val="003731F7"/>
    <w:rsid w:val="003743B2"/>
    <w:rsid w:val="00376945"/>
    <w:rsid w:val="0037796B"/>
    <w:rsid w:val="003809E0"/>
    <w:rsid w:val="00384796"/>
    <w:rsid w:val="0038655E"/>
    <w:rsid w:val="003875EE"/>
    <w:rsid w:val="00387B2A"/>
    <w:rsid w:val="00390270"/>
    <w:rsid w:val="003908EE"/>
    <w:rsid w:val="00390A05"/>
    <w:rsid w:val="00390A7D"/>
    <w:rsid w:val="0039327C"/>
    <w:rsid w:val="0039473D"/>
    <w:rsid w:val="00394AC2"/>
    <w:rsid w:val="00394D89"/>
    <w:rsid w:val="00395128"/>
    <w:rsid w:val="003A120A"/>
    <w:rsid w:val="003A3452"/>
    <w:rsid w:val="003A3F97"/>
    <w:rsid w:val="003A615E"/>
    <w:rsid w:val="003A6266"/>
    <w:rsid w:val="003B04E1"/>
    <w:rsid w:val="003B0DB9"/>
    <w:rsid w:val="003B2299"/>
    <w:rsid w:val="003B24F4"/>
    <w:rsid w:val="003B53DA"/>
    <w:rsid w:val="003B66C5"/>
    <w:rsid w:val="003B7C7B"/>
    <w:rsid w:val="003C2AEE"/>
    <w:rsid w:val="003C4270"/>
    <w:rsid w:val="003C563B"/>
    <w:rsid w:val="003C68A9"/>
    <w:rsid w:val="003D1B04"/>
    <w:rsid w:val="003D4706"/>
    <w:rsid w:val="003D5D47"/>
    <w:rsid w:val="003D67B8"/>
    <w:rsid w:val="003D7626"/>
    <w:rsid w:val="003D7F43"/>
    <w:rsid w:val="003E03BA"/>
    <w:rsid w:val="003E07B5"/>
    <w:rsid w:val="003E0A32"/>
    <w:rsid w:val="003E12D6"/>
    <w:rsid w:val="003E2D15"/>
    <w:rsid w:val="003E3D69"/>
    <w:rsid w:val="003E5217"/>
    <w:rsid w:val="003E5FD2"/>
    <w:rsid w:val="003E639C"/>
    <w:rsid w:val="003F10FD"/>
    <w:rsid w:val="003F2D8D"/>
    <w:rsid w:val="003F4F0E"/>
    <w:rsid w:val="003F5FE8"/>
    <w:rsid w:val="003F7246"/>
    <w:rsid w:val="00400944"/>
    <w:rsid w:val="00400A56"/>
    <w:rsid w:val="00400EE1"/>
    <w:rsid w:val="00401B96"/>
    <w:rsid w:val="0040360B"/>
    <w:rsid w:val="0040434B"/>
    <w:rsid w:val="00406506"/>
    <w:rsid w:val="00417605"/>
    <w:rsid w:val="004228C1"/>
    <w:rsid w:val="00423C82"/>
    <w:rsid w:val="0042488E"/>
    <w:rsid w:val="004268A2"/>
    <w:rsid w:val="00432BF8"/>
    <w:rsid w:val="00433BE5"/>
    <w:rsid w:val="00434458"/>
    <w:rsid w:val="00434815"/>
    <w:rsid w:val="00435503"/>
    <w:rsid w:val="00436959"/>
    <w:rsid w:val="00436CD7"/>
    <w:rsid w:val="00437210"/>
    <w:rsid w:val="00437ECE"/>
    <w:rsid w:val="00441297"/>
    <w:rsid w:val="004416FB"/>
    <w:rsid w:val="00443032"/>
    <w:rsid w:val="00444D9D"/>
    <w:rsid w:val="00447492"/>
    <w:rsid w:val="004501C2"/>
    <w:rsid w:val="004503CB"/>
    <w:rsid w:val="00451BD6"/>
    <w:rsid w:val="004521C3"/>
    <w:rsid w:val="004548B0"/>
    <w:rsid w:val="00455853"/>
    <w:rsid w:val="00455CD8"/>
    <w:rsid w:val="00455D8C"/>
    <w:rsid w:val="00456654"/>
    <w:rsid w:val="00457256"/>
    <w:rsid w:val="00460D5D"/>
    <w:rsid w:val="00460E4B"/>
    <w:rsid w:val="0046145F"/>
    <w:rsid w:val="004624A8"/>
    <w:rsid w:val="00462DC9"/>
    <w:rsid w:val="00463915"/>
    <w:rsid w:val="004651B1"/>
    <w:rsid w:val="00465C6E"/>
    <w:rsid w:val="004662CE"/>
    <w:rsid w:val="00466958"/>
    <w:rsid w:val="00466FA1"/>
    <w:rsid w:val="00471166"/>
    <w:rsid w:val="004732A8"/>
    <w:rsid w:val="004737FF"/>
    <w:rsid w:val="00473DAD"/>
    <w:rsid w:val="004748D4"/>
    <w:rsid w:val="00475598"/>
    <w:rsid w:val="004831E2"/>
    <w:rsid w:val="00483C76"/>
    <w:rsid w:val="0048423E"/>
    <w:rsid w:val="00485842"/>
    <w:rsid w:val="00485D7F"/>
    <w:rsid w:val="00494682"/>
    <w:rsid w:val="004946BA"/>
    <w:rsid w:val="00495BF8"/>
    <w:rsid w:val="004A07FE"/>
    <w:rsid w:val="004A1381"/>
    <w:rsid w:val="004A1F3D"/>
    <w:rsid w:val="004A1F41"/>
    <w:rsid w:val="004A32E4"/>
    <w:rsid w:val="004B193E"/>
    <w:rsid w:val="004B1CB8"/>
    <w:rsid w:val="004B2137"/>
    <w:rsid w:val="004B3FF9"/>
    <w:rsid w:val="004B440B"/>
    <w:rsid w:val="004C275B"/>
    <w:rsid w:val="004C4E2F"/>
    <w:rsid w:val="004C4F57"/>
    <w:rsid w:val="004C6B98"/>
    <w:rsid w:val="004C6D0F"/>
    <w:rsid w:val="004C72AE"/>
    <w:rsid w:val="004C75DD"/>
    <w:rsid w:val="004C7850"/>
    <w:rsid w:val="004D1CF5"/>
    <w:rsid w:val="004D3359"/>
    <w:rsid w:val="004D3B56"/>
    <w:rsid w:val="004D3D3F"/>
    <w:rsid w:val="004D47E3"/>
    <w:rsid w:val="004D4985"/>
    <w:rsid w:val="004D6A04"/>
    <w:rsid w:val="004D70D8"/>
    <w:rsid w:val="004D760B"/>
    <w:rsid w:val="004E075A"/>
    <w:rsid w:val="004E123C"/>
    <w:rsid w:val="004E130B"/>
    <w:rsid w:val="004E1F92"/>
    <w:rsid w:val="004E20E0"/>
    <w:rsid w:val="004E4A61"/>
    <w:rsid w:val="004E53BC"/>
    <w:rsid w:val="004E5759"/>
    <w:rsid w:val="004E63A3"/>
    <w:rsid w:val="004F3389"/>
    <w:rsid w:val="004F4B59"/>
    <w:rsid w:val="004F5C15"/>
    <w:rsid w:val="004F6E56"/>
    <w:rsid w:val="00501723"/>
    <w:rsid w:val="0050201C"/>
    <w:rsid w:val="00504348"/>
    <w:rsid w:val="0050434D"/>
    <w:rsid w:val="005056CA"/>
    <w:rsid w:val="00505756"/>
    <w:rsid w:val="00506731"/>
    <w:rsid w:val="00506ABA"/>
    <w:rsid w:val="00506C48"/>
    <w:rsid w:val="005075C8"/>
    <w:rsid w:val="00507B25"/>
    <w:rsid w:val="00512F2B"/>
    <w:rsid w:val="00513BCA"/>
    <w:rsid w:val="005158BD"/>
    <w:rsid w:val="00515E6C"/>
    <w:rsid w:val="00521209"/>
    <w:rsid w:val="005214DA"/>
    <w:rsid w:val="00522747"/>
    <w:rsid w:val="005235C7"/>
    <w:rsid w:val="00524037"/>
    <w:rsid w:val="00525B08"/>
    <w:rsid w:val="005261C7"/>
    <w:rsid w:val="00526E75"/>
    <w:rsid w:val="005279D8"/>
    <w:rsid w:val="005316B7"/>
    <w:rsid w:val="00533B7A"/>
    <w:rsid w:val="00534942"/>
    <w:rsid w:val="00536B2E"/>
    <w:rsid w:val="005452AF"/>
    <w:rsid w:val="005455FF"/>
    <w:rsid w:val="0055059C"/>
    <w:rsid w:val="00552461"/>
    <w:rsid w:val="00552904"/>
    <w:rsid w:val="005549D3"/>
    <w:rsid w:val="00555020"/>
    <w:rsid w:val="00555963"/>
    <w:rsid w:val="00556D37"/>
    <w:rsid w:val="00561598"/>
    <w:rsid w:val="00562C18"/>
    <w:rsid w:val="005648CA"/>
    <w:rsid w:val="005678E8"/>
    <w:rsid w:val="005723B4"/>
    <w:rsid w:val="00573FA3"/>
    <w:rsid w:val="00575444"/>
    <w:rsid w:val="00575EEE"/>
    <w:rsid w:val="005772D6"/>
    <w:rsid w:val="00577891"/>
    <w:rsid w:val="00577F14"/>
    <w:rsid w:val="00580087"/>
    <w:rsid w:val="005802AF"/>
    <w:rsid w:val="00580B02"/>
    <w:rsid w:val="00587C29"/>
    <w:rsid w:val="00595F64"/>
    <w:rsid w:val="00597FB3"/>
    <w:rsid w:val="005A15B6"/>
    <w:rsid w:val="005A1F3C"/>
    <w:rsid w:val="005A25EB"/>
    <w:rsid w:val="005A2799"/>
    <w:rsid w:val="005A29A9"/>
    <w:rsid w:val="005A29E8"/>
    <w:rsid w:val="005A3DCA"/>
    <w:rsid w:val="005A5466"/>
    <w:rsid w:val="005A5672"/>
    <w:rsid w:val="005A640B"/>
    <w:rsid w:val="005A6E79"/>
    <w:rsid w:val="005B0A49"/>
    <w:rsid w:val="005B14EB"/>
    <w:rsid w:val="005B4188"/>
    <w:rsid w:val="005B5E5B"/>
    <w:rsid w:val="005C187B"/>
    <w:rsid w:val="005C335B"/>
    <w:rsid w:val="005C3DDD"/>
    <w:rsid w:val="005C3E19"/>
    <w:rsid w:val="005D043E"/>
    <w:rsid w:val="005D0CC0"/>
    <w:rsid w:val="005D1171"/>
    <w:rsid w:val="005D2416"/>
    <w:rsid w:val="005D2A2F"/>
    <w:rsid w:val="005D5501"/>
    <w:rsid w:val="005D5CB1"/>
    <w:rsid w:val="005D6404"/>
    <w:rsid w:val="005D755A"/>
    <w:rsid w:val="005D7EFF"/>
    <w:rsid w:val="005E09EC"/>
    <w:rsid w:val="005E13AC"/>
    <w:rsid w:val="005E199A"/>
    <w:rsid w:val="005E2419"/>
    <w:rsid w:val="005E35F3"/>
    <w:rsid w:val="005E4DE1"/>
    <w:rsid w:val="005E4EB9"/>
    <w:rsid w:val="005E5690"/>
    <w:rsid w:val="005E6CFE"/>
    <w:rsid w:val="005E7E64"/>
    <w:rsid w:val="005F198A"/>
    <w:rsid w:val="005F4171"/>
    <w:rsid w:val="005F44C0"/>
    <w:rsid w:val="005F54A9"/>
    <w:rsid w:val="005F635E"/>
    <w:rsid w:val="005F69AB"/>
    <w:rsid w:val="005F6B86"/>
    <w:rsid w:val="005F7C06"/>
    <w:rsid w:val="006008ED"/>
    <w:rsid w:val="006009EF"/>
    <w:rsid w:val="0060146D"/>
    <w:rsid w:val="0060211E"/>
    <w:rsid w:val="006029A0"/>
    <w:rsid w:val="00606283"/>
    <w:rsid w:val="006110F3"/>
    <w:rsid w:val="00611E13"/>
    <w:rsid w:val="00612276"/>
    <w:rsid w:val="00612661"/>
    <w:rsid w:val="00614AA0"/>
    <w:rsid w:val="00617767"/>
    <w:rsid w:val="006215B1"/>
    <w:rsid w:val="00621955"/>
    <w:rsid w:val="00622971"/>
    <w:rsid w:val="00622A81"/>
    <w:rsid w:val="0062550F"/>
    <w:rsid w:val="0062763D"/>
    <w:rsid w:val="006302F4"/>
    <w:rsid w:val="00631F71"/>
    <w:rsid w:val="00632734"/>
    <w:rsid w:val="00634271"/>
    <w:rsid w:val="006350EE"/>
    <w:rsid w:val="00636CEB"/>
    <w:rsid w:val="00640714"/>
    <w:rsid w:val="006413C2"/>
    <w:rsid w:val="00641851"/>
    <w:rsid w:val="00641F58"/>
    <w:rsid w:val="0064371B"/>
    <w:rsid w:val="00644A45"/>
    <w:rsid w:val="00644CFF"/>
    <w:rsid w:val="00645C83"/>
    <w:rsid w:val="00645D4D"/>
    <w:rsid w:val="0064711B"/>
    <w:rsid w:val="0064720B"/>
    <w:rsid w:val="0064756D"/>
    <w:rsid w:val="006518F8"/>
    <w:rsid w:val="00652995"/>
    <w:rsid w:val="006533FA"/>
    <w:rsid w:val="006543E6"/>
    <w:rsid w:val="00654A39"/>
    <w:rsid w:val="00661224"/>
    <w:rsid w:val="006635E8"/>
    <w:rsid w:val="00666096"/>
    <w:rsid w:val="006661F2"/>
    <w:rsid w:val="00666205"/>
    <w:rsid w:val="00667366"/>
    <w:rsid w:val="006707ED"/>
    <w:rsid w:val="00670C14"/>
    <w:rsid w:val="00672617"/>
    <w:rsid w:val="006729F0"/>
    <w:rsid w:val="00673EC3"/>
    <w:rsid w:val="00683AE2"/>
    <w:rsid w:val="00684AE9"/>
    <w:rsid w:val="00685593"/>
    <w:rsid w:val="006855B7"/>
    <w:rsid w:val="00686B3E"/>
    <w:rsid w:val="00687952"/>
    <w:rsid w:val="00687C8B"/>
    <w:rsid w:val="0069138C"/>
    <w:rsid w:val="00691699"/>
    <w:rsid w:val="00692683"/>
    <w:rsid w:val="0069334A"/>
    <w:rsid w:val="00693A8B"/>
    <w:rsid w:val="0069484C"/>
    <w:rsid w:val="00695707"/>
    <w:rsid w:val="00695727"/>
    <w:rsid w:val="00696B1D"/>
    <w:rsid w:val="0069774A"/>
    <w:rsid w:val="006A27B7"/>
    <w:rsid w:val="006A331C"/>
    <w:rsid w:val="006A3899"/>
    <w:rsid w:val="006A40BC"/>
    <w:rsid w:val="006A40C7"/>
    <w:rsid w:val="006A490B"/>
    <w:rsid w:val="006A4E1C"/>
    <w:rsid w:val="006B1271"/>
    <w:rsid w:val="006B16CB"/>
    <w:rsid w:val="006B1C7B"/>
    <w:rsid w:val="006B45DE"/>
    <w:rsid w:val="006B69A9"/>
    <w:rsid w:val="006B74E2"/>
    <w:rsid w:val="006C2C10"/>
    <w:rsid w:val="006C37FB"/>
    <w:rsid w:val="006C4EA9"/>
    <w:rsid w:val="006C4EC0"/>
    <w:rsid w:val="006D344C"/>
    <w:rsid w:val="006D4A33"/>
    <w:rsid w:val="006E050A"/>
    <w:rsid w:val="006E2745"/>
    <w:rsid w:val="006E2EF0"/>
    <w:rsid w:val="006E375C"/>
    <w:rsid w:val="006E5D26"/>
    <w:rsid w:val="006E7532"/>
    <w:rsid w:val="006F2001"/>
    <w:rsid w:val="006F39CB"/>
    <w:rsid w:val="006F414B"/>
    <w:rsid w:val="006F4188"/>
    <w:rsid w:val="006F4932"/>
    <w:rsid w:val="006F4E76"/>
    <w:rsid w:val="006F5F27"/>
    <w:rsid w:val="006F7C4C"/>
    <w:rsid w:val="00700C9E"/>
    <w:rsid w:val="00701270"/>
    <w:rsid w:val="007020C3"/>
    <w:rsid w:val="00703493"/>
    <w:rsid w:val="007057EA"/>
    <w:rsid w:val="00706178"/>
    <w:rsid w:val="007062F3"/>
    <w:rsid w:val="00710E2A"/>
    <w:rsid w:val="007124E6"/>
    <w:rsid w:val="00712F0F"/>
    <w:rsid w:val="007161E0"/>
    <w:rsid w:val="00716F35"/>
    <w:rsid w:val="00717D54"/>
    <w:rsid w:val="00721341"/>
    <w:rsid w:val="00722F5F"/>
    <w:rsid w:val="007234BF"/>
    <w:rsid w:val="007257AE"/>
    <w:rsid w:val="00725A34"/>
    <w:rsid w:val="0072747E"/>
    <w:rsid w:val="007313C9"/>
    <w:rsid w:val="00731E32"/>
    <w:rsid w:val="0073421F"/>
    <w:rsid w:val="00737458"/>
    <w:rsid w:val="00742B17"/>
    <w:rsid w:val="00743166"/>
    <w:rsid w:val="007432AB"/>
    <w:rsid w:val="00743313"/>
    <w:rsid w:val="00746C0E"/>
    <w:rsid w:val="0075041E"/>
    <w:rsid w:val="0075042D"/>
    <w:rsid w:val="00750B11"/>
    <w:rsid w:val="00750CEB"/>
    <w:rsid w:val="0075170E"/>
    <w:rsid w:val="00751BEE"/>
    <w:rsid w:val="00752C3B"/>
    <w:rsid w:val="00752C7D"/>
    <w:rsid w:val="00754BC6"/>
    <w:rsid w:val="00755CAF"/>
    <w:rsid w:val="0075758B"/>
    <w:rsid w:val="007626A1"/>
    <w:rsid w:val="00766DD9"/>
    <w:rsid w:val="0077068B"/>
    <w:rsid w:val="00773F37"/>
    <w:rsid w:val="007742A0"/>
    <w:rsid w:val="0077479C"/>
    <w:rsid w:val="00775E00"/>
    <w:rsid w:val="0078039E"/>
    <w:rsid w:val="00780435"/>
    <w:rsid w:val="00782539"/>
    <w:rsid w:val="00782937"/>
    <w:rsid w:val="00782F18"/>
    <w:rsid w:val="00783C56"/>
    <w:rsid w:val="007844D9"/>
    <w:rsid w:val="007867A3"/>
    <w:rsid w:val="007873BE"/>
    <w:rsid w:val="00787653"/>
    <w:rsid w:val="007927D0"/>
    <w:rsid w:val="00794B48"/>
    <w:rsid w:val="00796837"/>
    <w:rsid w:val="007970B1"/>
    <w:rsid w:val="007972A6"/>
    <w:rsid w:val="007979FA"/>
    <w:rsid w:val="007A0CE8"/>
    <w:rsid w:val="007A0E9E"/>
    <w:rsid w:val="007A10A9"/>
    <w:rsid w:val="007A140A"/>
    <w:rsid w:val="007A329D"/>
    <w:rsid w:val="007A3C23"/>
    <w:rsid w:val="007A5179"/>
    <w:rsid w:val="007A6121"/>
    <w:rsid w:val="007B0355"/>
    <w:rsid w:val="007B0A92"/>
    <w:rsid w:val="007B2830"/>
    <w:rsid w:val="007B6655"/>
    <w:rsid w:val="007B6C40"/>
    <w:rsid w:val="007C2454"/>
    <w:rsid w:val="007C28E1"/>
    <w:rsid w:val="007C3C86"/>
    <w:rsid w:val="007C3F00"/>
    <w:rsid w:val="007C3F34"/>
    <w:rsid w:val="007C5CB4"/>
    <w:rsid w:val="007C77B7"/>
    <w:rsid w:val="007D23FE"/>
    <w:rsid w:val="007D3C1E"/>
    <w:rsid w:val="007D424E"/>
    <w:rsid w:val="007D5EDF"/>
    <w:rsid w:val="007D6384"/>
    <w:rsid w:val="007D759E"/>
    <w:rsid w:val="007E0C85"/>
    <w:rsid w:val="007E16BE"/>
    <w:rsid w:val="007E1FB1"/>
    <w:rsid w:val="007E3F34"/>
    <w:rsid w:val="007E5937"/>
    <w:rsid w:val="007E611C"/>
    <w:rsid w:val="007E65A9"/>
    <w:rsid w:val="007F127F"/>
    <w:rsid w:val="007F23AA"/>
    <w:rsid w:val="007F2CF8"/>
    <w:rsid w:val="007F4BA4"/>
    <w:rsid w:val="007F587B"/>
    <w:rsid w:val="008014D8"/>
    <w:rsid w:val="00802A61"/>
    <w:rsid w:val="00805341"/>
    <w:rsid w:val="008054AE"/>
    <w:rsid w:val="008060BD"/>
    <w:rsid w:val="008110FE"/>
    <w:rsid w:val="00812845"/>
    <w:rsid w:val="00812D2A"/>
    <w:rsid w:val="008158B0"/>
    <w:rsid w:val="0081660D"/>
    <w:rsid w:val="00820289"/>
    <w:rsid w:val="008215AF"/>
    <w:rsid w:val="008219FB"/>
    <w:rsid w:val="008220BA"/>
    <w:rsid w:val="00825420"/>
    <w:rsid w:val="00825812"/>
    <w:rsid w:val="008270C6"/>
    <w:rsid w:val="0082731A"/>
    <w:rsid w:val="00831A29"/>
    <w:rsid w:val="0083229A"/>
    <w:rsid w:val="00832AB7"/>
    <w:rsid w:val="00834D47"/>
    <w:rsid w:val="008368A3"/>
    <w:rsid w:val="008416A0"/>
    <w:rsid w:val="008431E0"/>
    <w:rsid w:val="00843BC9"/>
    <w:rsid w:val="008447E3"/>
    <w:rsid w:val="00844C16"/>
    <w:rsid w:val="00845021"/>
    <w:rsid w:val="00845E13"/>
    <w:rsid w:val="008461EC"/>
    <w:rsid w:val="0084639C"/>
    <w:rsid w:val="0084713E"/>
    <w:rsid w:val="00847A4D"/>
    <w:rsid w:val="00847B66"/>
    <w:rsid w:val="00852FBB"/>
    <w:rsid w:val="0085427F"/>
    <w:rsid w:val="008559A2"/>
    <w:rsid w:val="008569D2"/>
    <w:rsid w:val="008612F3"/>
    <w:rsid w:val="0086210F"/>
    <w:rsid w:val="0086362C"/>
    <w:rsid w:val="00863A24"/>
    <w:rsid w:val="00864557"/>
    <w:rsid w:val="00864705"/>
    <w:rsid w:val="008652AE"/>
    <w:rsid w:val="008652CF"/>
    <w:rsid w:val="008654CF"/>
    <w:rsid w:val="00866DD6"/>
    <w:rsid w:val="00867B2A"/>
    <w:rsid w:val="00872C2E"/>
    <w:rsid w:val="008734C9"/>
    <w:rsid w:val="00873CC3"/>
    <w:rsid w:val="00874347"/>
    <w:rsid w:val="008753AF"/>
    <w:rsid w:val="0087701B"/>
    <w:rsid w:val="00877042"/>
    <w:rsid w:val="008770AA"/>
    <w:rsid w:val="0087726B"/>
    <w:rsid w:val="00880A7E"/>
    <w:rsid w:val="00881F18"/>
    <w:rsid w:val="0088334E"/>
    <w:rsid w:val="00883814"/>
    <w:rsid w:val="00884463"/>
    <w:rsid w:val="00884A82"/>
    <w:rsid w:val="00885BA0"/>
    <w:rsid w:val="008863B7"/>
    <w:rsid w:val="00886708"/>
    <w:rsid w:val="00886931"/>
    <w:rsid w:val="00886BAE"/>
    <w:rsid w:val="0089034F"/>
    <w:rsid w:val="00892BCB"/>
    <w:rsid w:val="00895A45"/>
    <w:rsid w:val="0089708A"/>
    <w:rsid w:val="00897AF7"/>
    <w:rsid w:val="008A0E19"/>
    <w:rsid w:val="008A60C4"/>
    <w:rsid w:val="008A72FB"/>
    <w:rsid w:val="008A7AE4"/>
    <w:rsid w:val="008A7CDB"/>
    <w:rsid w:val="008B2802"/>
    <w:rsid w:val="008B3FC2"/>
    <w:rsid w:val="008B581F"/>
    <w:rsid w:val="008B6CA1"/>
    <w:rsid w:val="008C373F"/>
    <w:rsid w:val="008C55A7"/>
    <w:rsid w:val="008C586B"/>
    <w:rsid w:val="008D1E93"/>
    <w:rsid w:val="008D1FF4"/>
    <w:rsid w:val="008D2157"/>
    <w:rsid w:val="008D3819"/>
    <w:rsid w:val="008E055D"/>
    <w:rsid w:val="008E344B"/>
    <w:rsid w:val="008E4188"/>
    <w:rsid w:val="008E5DE6"/>
    <w:rsid w:val="008E61B9"/>
    <w:rsid w:val="008E7052"/>
    <w:rsid w:val="008E74A4"/>
    <w:rsid w:val="008F1078"/>
    <w:rsid w:val="008F274A"/>
    <w:rsid w:val="008F4C2E"/>
    <w:rsid w:val="008F52B6"/>
    <w:rsid w:val="00902C8D"/>
    <w:rsid w:val="00902D73"/>
    <w:rsid w:val="00904686"/>
    <w:rsid w:val="0090501C"/>
    <w:rsid w:val="00910CA9"/>
    <w:rsid w:val="00914002"/>
    <w:rsid w:val="009149AA"/>
    <w:rsid w:val="00915A0A"/>
    <w:rsid w:val="00916329"/>
    <w:rsid w:val="00920B7E"/>
    <w:rsid w:val="00922475"/>
    <w:rsid w:val="00925F46"/>
    <w:rsid w:val="009275F1"/>
    <w:rsid w:val="00927F4E"/>
    <w:rsid w:val="00930288"/>
    <w:rsid w:val="00931587"/>
    <w:rsid w:val="00931AAB"/>
    <w:rsid w:val="00931B8A"/>
    <w:rsid w:val="00933C44"/>
    <w:rsid w:val="00934B8B"/>
    <w:rsid w:val="009361B1"/>
    <w:rsid w:val="00936613"/>
    <w:rsid w:val="0093692B"/>
    <w:rsid w:val="00936A2C"/>
    <w:rsid w:val="00937597"/>
    <w:rsid w:val="0093782A"/>
    <w:rsid w:val="00937A30"/>
    <w:rsid w:val="00937C19"/>
    <w:rsid w:val="00937F38"/>
    <w:rsid w:val="009411D1"/>
    <w:rsid w:val="00945BF6"/>
    <w:rsid w:val="00946392"/>
    <w:rsid w:val="00946EA5"/>
    <w:rsid w:val="009478D5"/>
    <w:rsid w:val="0095069F"/>
    <w:rsid w:val="00953512"/>
    <w:rsid w:val="00957D63"/>
    <w:rsid w:val="00962157"/>
    <w:rsid w:val="009649E1"/>
    <w:rsid w:val="0096536D"/>
    <w:rsid w:val="00966976"/>
    <w:rsid w:val="0096723A"/>
    <w:rsid w:val="00972092"/>
    <w:rsid w:val="009722C6"/>
    <w:rsid w:val="0097356A"/>
    <w:rsid w:val="00976505"/>
    <w:rsid w:val="0097709C"/>
    <w:rsid w:val="00977501"/>
    <w:rsid w:val="009807CC"/>
    <w:rsid w:val="009816A7"/>
    <w:rsid w:val="009824D1"/>
    <w:rsid w:val="00984F18"/>
    <w:rsid w:val="00986C3B"/>
    <w:rsid w:val="0098741B"/>
    <w:rsid w:val="009917CE"/>
    <w:rsid w:val="009940B6"/>
    <w:rsid w:val="0099471C"/>
    <w:rsid w:val="009948E0"/>
    <w:rsid w:val="00995A46"/>
    <w:rsid w:val="00996384"/>
    <w:rsid w:val="009A25E3"/>
    <w:rsid w:val="009A2AF4"/>
    <w:rsid w:val="009A5B28"/>
    <w:rsid w:val="009A6048"/>
    <w:rsid w:val="009B07F1"/>
    <w:rsid w:val="009B1A31"/>
    <w:rsid w:val="009B3920"/>
    <w:rsid w:val="009B47A6"/>
    <w:rsid w:val="009B4DEB"/>
    <w:rsid w:val="009B7A0F"/>
    <w:rsid w:val="009C4FDD"/>
    <w:rsid w:val="009D0277"/>
    <w:rsid w:val="009D610C"/>
    <w:rsid w:val="009D66E7"/>
    <w:rsid w:val="009E0074"/>
    <w:rsid w:val="009E0106"/>
    <w:rsid w:val="009E0586"/>
    <w:rsid w:val="009E0F04"/>
    <w:rsid w:val="009E594E"/>
    <w:rsid w:val="009E6C16"/>
    <w:rsid w:val="009E707F"/>
    <w:rsid w:val="009E7F26"/>
    <w:rsid w:val="009F129A"/>
    <w:rsid w:val="009F1B7E"/>
    <w:rsid w:val="009F2FD8"/>
    <w:rsid w:val="009F2FEB"/>
    <w:rsid w:val="009F47B3"/>
    <w:rsid w:val="009F4CCB"/>
    <w:rsid w:val="009F5661"/>
    <w:rsid w:val="009F5E16"/>
    <w:rsid w:val="009F6482"/>
    <w:rsid w:val="009F7F9B"/>
    <w:rsid w:val="00A00908"/>
    <w:rsid w:val="00A016C6"/>
    <w:rsid w:val="00A016D9"/>
    <w:rsid w:val="00A059E4"/>
    <w:rsid w:val="00A071BB"/>
    <w:rsid w:val="00A203E1"/>
    <w:rsid w:val="00A22981"/>
    <w:rsid w:val="00A24EAA"/>
    <w:rsid w:val="00A25236"/>
    <w:rsid w:val="00A3058D"/>
    <w:rsid w:val="00A30ABC"/>
    <w:rsid w:val="00A3138D"/>
    <w:rsid w:val="00A319BC"/>
    <w:rsid w:val="00A31F41"/>
    <w:rsid w:val="00A327C8"/>
    <w:rsid w:val="00A33FED"/>
    <w:rsid w:val="00A35FEA"/>
    <w:rsid w:val="00A36E29"/>
    <w:rsid w:val="00A37D3B"/>
    <w:rsid w:val="00A409CF"/>
    <w:rsid w:val="00A410A2"/>
    <w:rsid w:val="00A41125"/>
    <w:rsid w:val="00A4250F"/>
    <w:rsid w:val="00A466D1"/>
    <w:rsid w:val="00A46DDB"/>
    <w:rsid w:val="00A4718B"/>
    <w:rsid w:val="00A47A41"/>
    <w:rsid w:val="00A51093"/>
    <w:rsid w:val="00A52020"/>
    <w:rsid w:val="00A53081"/>
    <w:rsid w:val="00A54684"/>
    <w:rsid w:val="00A5502E"/>
    <w:rsid w:val="00A55E31"/>
    <w:rsid w:val="00A565E9"/>
    <w:rsid w:val="00A57E84"/>
    <w:rsid w:val="00A60454"/>
    <w:rsid w:val="00A663C9"/>
    <w:rsid w:val="00A676DA"/>
    <w:rsid w:val="00A67856"/>
    <w:rsid w:val="00A71009"/>
    <w:rsid w:val="00A7158C"/>
    <w:rsid w:val="00A72B63"/>
    <w:rsid w:val="00A74700"/>
    <w:rsid w:val="00A801C1"/>
    <w:rsid w:val="00A8625F"/>
    <w:rsid w:val="00A86E36"/>
    <w:rsid w:val="00A87CEB"/>
    <w:rsid w:val="00A9158F"/>
    <w:rsid w:val="00A91E65"/>
    <w:rsid w:val="00AA2DF0"/>
    <w:rsid w:val="00AA384C"/>
    <w:rsid w:val="00AA4652"/>
    <w:rsid w:val="00AA4854"/>
    <w:rsid w:val="00AA544D"/>
    <w:rsid w:val="00AA5887"/>
    <w:rsid w:val="00AB1D24"/>
    <w:rsid w:val="00AB311D"/>
    <w:rsid w:val="00AC02FD"/>
    <w:rsid w:val="00AC0749"/>
    <w:rsid w:val="00AC098B"/>
    <w:rsid w:val="00AC1EB6"/>
    <w:rsid w:val="00AC2B1C"/>
    <w:rsid w:val="00AC4300"/>
    <w:rsid w:val="00AC4434"/>
    <w:rsid w:val="00AC7033"/>
    <w:rsid w:val="00AD04F8"/>
    <w:rsid w:val="00AD07B7"/>
    <w:rsid w:val="00AD0F62"/>
    <w:rsid w:val="00AD1238"/>
    <w:rsid w:val="00AD70A9"/>
    <w:rsid w:val="00AD77C6"/>
    <w:rsid w:val="00AD7CAC"/>
    <w:rsid w:val="00AE1684"/>
    <w:rsid w:val="00AE1983"/>
    <w:rsid w:val="00AE198F"/>
    <w:rsid w:val="00AE1E02"/>
    <w:rsid w:val="00AE3198"/>
    <w:rsid w:val="00AE394F"/>
    <w:rsid w:val="00AE4444"/>
    <w:rsid w:val="00AE5BAC"/>
    <w:rsid w:val="00AE6E22"/>
    <w:rsid w:val="00AE71EE"/>
    <w:rsid w:val="00AE7B46"/>
    <w:rsid w:val="00AF5383"/>
    <w:rsid w:val="00B0072D"/>
    <w:rsid w:val="00B01CD5"/>
    <w:rsid w:val="00B0313B"/>
    <w:rsid w:val="00B05870"/>
    <w:rsid w:val="00B06C32"/>
    <w:rsid w:val="00B1012B"/>
    <w:rsid w:val="00B1019B"/>
    <w:rsid w:val="00B12235"/>
    <w:rsid w:val="00B13329"/>
    <w:rsid w:val="00B145F8"/>
    <w:rsid w:val="00B17934"/>
    <w:rsid w:val="00B20FD5"/>
    <w:rsid w:val="00B210F3"/>
    <w:rsid w:val="00B21F5C"/>
    <w:rsid w:val="00B220BA"/>
    <w:rsid w:val="00B220C4"/>
    <w:rsid w:val="00B258DD"/>
    <w:rsid w:val="00B25B56"/>
    <w:rsid w:val="00B25DAE"/>
    <w:rsid w:val="00B30458"/>
    <w:rsid w:val="00B31A75"/>
    <w:rsid w:val="00B31B0E"/>
    <w:rsid w:val="00B324F5"/>
    <w:rsid w:val="00B41308"/>
    <w:rsid w:val="00B415D2"/>
    <w:rsid w:val="00B429DC"/>
    <w:rsid w:val="00B43D05"/>
    <w:rsid w:val="00B45256"/>
    <w:rsid w:val="00B45B7B"/>
    <w:rsid w:val="00B4643A"/>
    <w:rsid w:val="00B518ED"/>
    <w:rsid w:val="00B51B36"/>
    <w:rsid w:val="00B53117"/>
    <w:rsid w:val="00B53154"/>
    <w:rsid w:val="00B54D08"/>
    <w:rsid w:val="00B55B00"/>
    <w:rsid w:val="00B55CDC"/>
    <w:rsid w:val="00B567EA"/>
    <w:rsid w:val="00B57EEC"/>
    <w:rsid w:val="00B606ED"/>
    <w:rsid w:val="00B609DF"/>
    <w:rsid w:val="00B61F57"/>
    <w:rsid w:val="00B6349F"/>
    <w:rsid w:val="00B63AC1"/>
    <w:rsid w:val="00B66366"/>
    <w:rsid w:val="00B6694D"/>
    <w:rsid w:val="00B66DA3"/>
    <w:rsid w:val="00B67981"/>
    <w:rsid w:val="00B67AEE"/>
    <w:rsid w:val="00B67ECF"/>
    <w:rsid w:val="00B73330"/>
    <w:rsid w:val="00B775B8"/>
    <w:rsid w:val="00B810CA"/>
    <w:rsid w:val="00B810F2"/>
    <w:rsid w:val="00B81150"/>
    <w:rsid w:val="00B81507"/>
    <w:rsid w:val="00B8151E"/>
    <w:rsid w:val="00B81D37"/>
    <w:rsid w:val="00B8529E"/>
    <w:rsid w:val="00B85C54"/>
    <w:rsid w:val="00B86349"/>
    <w:rsid w:val="00B86891"/>
    <w:rsid w:val="00B869C3"/>
    <w:rsid w:val="00B87867"/>
    <w:rsid w:val="00B94432"/>
    <w:rsid w:val="00B94755"/>
    <w:rsid w:val="00B95B7E"/>
    <w:rsid w:val="00B95BA6"/>
    <w:rsid w:val="00B95C4B"/>
    <w:rsid w:val="00B97955"/>
    <w:rsid w:val="00BA0744"/>
    <w:rsid w:val="00BA0830"/>
    <w:rsid w:val="00BA3E14"/>
    <w:rsid w:val="00BA440A"/>
    <w:rsid w:val="00BA47D1"/>
    <w:rsid w:val="00BA5DE4"/>
    <w:rsid w:val="00BA6D31"/>
    <w:rsid w:val="00BA6D55"/>
    <w:rsid w:val="00BB0020"/>
    <w:rsid w:val="00BB00A1"/>
    <w:rsid w:val="00BB16B2"/>
    <w:rsid w:val="00BB2711"/>
    <w:rsid w:val="00BB39A9"/>
    <w:rsid w:val="00BB4646"/>
    <w:rsid w:val="00BB5F80"/>
    <w:rsid w:val="00BB5FC1"/>
    <w:rsid w:val="00BC0243"/>
    <w:rsid w:val="00BC370B"/>
    <w:rsid w:val="00BC5AEE"/>
    <w:rsid w:val="00BC5F61"/>
    <w:rsid w:val="00BC60C8"/>
    <w:rsid w:val="00BC7D01"/>
    <w:rsid w:val="00BC7DC5"/>
    <w:rsid w:val="00BD09BE"/>
    <w:rsid w:val="00BD11D4"/>
    <w:rsid w:val="00BD1305"/>
    <w:rsid w:val="00BD13F8"/>
    <w:rsid w:val="00BD1D35"/>
    <w:rsid w:val="00BD310C"/>
    <w:rsid w:val="00BD3140"/>
    <w:rsid w:val="00BD4DFE"/>
    <w:rsid w:val="00BD576C"/>
    <w:rsid w:val="00BD5F45"/>
    <w:rsid w:val="00BD5FEF"/>
    <w:rsid w:val="00BD7229"/>
    <w:rsid w:val="00BD7744"/>
    <w:rsid w:val="00BE09B7"/>
    <w:rsid w:val="00BE2741"/>
    <w:rsid w:val="00BE3F58"/>
    <w:rsid w:val="00BE4140"/>
    <w:rsid w:val="00BE7722"/>
    <w:rsid w:val="00BF5965"/>
    <w:rsid w:val="00BF6FF2"/>
    <w:rsid w:val="00BF7756"/>
    <w:rsid w:val="00BF7884"/>
    <w:rsid w:val="00C04658"/>
    <w:rsid w:val="00C05284"/>
    <w:rsid w:val="00C06FB4"/>
    <w:rsid w:val="00C07AEE"/>
    <w:rsid w:val="00C10FD3"/>
    <w:rsid w:val="00C12C4B"/>
    <w:rsid w:val="00C132A0"/>
    <w:rsid w:val="00C13749"/>
    <w:rsid w:val="00C143CC"/>
    <w:rsid w:val="00C169B0"/>
    <w:rsid w:val="00C172BB"/>
    <w:rsid w:val="00C22829"/>
    <w:rsid w:val="00C23470"/>
    <w:rsid w:val="00C24581"/>
    <w:rsid w:val="00C25514"/>
    <w:rsid w:val="00C300B8"/>
    <w:rsid w:val="00C3347F"/>
    <w:rsid w:val="00C3389A"/>
    <w:rsid w:val="00C360A1"/>
    <w:rsid w:val="00C369CE"/>
    <w:rsid w:val="00C43EE3"/>
    <w:rsid w:val="00C44D17"/>
    <w:rsid w:val="00C473FB"/>
    <w:rsid w:val="00C507E9"/>
    <w:rsid w:val="00C5554D"/>
    <w:rsid w:val="00C55A63"/>
    <w:rsid w:val="00C56C0D"/>
    <w:rsid w:val="00C577E0"/>
    <w:rsid w:val="00C57C73"/>
    <w:rsid w:val="00C57C82"/>
    <w:rsid w:val="00C6078D"/>
    <w:rsid w:val="00C639FC"/>
    <w:rsid w:val="00C658A5"/>
    <w:rsid w:val="00C6630F"/>
    <w:rsid w:val="00C669CC"/>
    <w:rsid w:val="00C74830"/>
    <w:rsid w:val="00C74A22"/>
    <w:rsid w:val="00C74E1B"/>
    <w:rsid w:val="00C77956"/>
    <w:rsid w:val="00C77B4F"/>
    <w:rsid w:val="00C77BB0"/>
    <w:rsid w:val="00C80801"/>
    <w:rsid w:val="00C80F1A"/>
    <w:rsid w:val="00C814BB"/>
    <w:rsid w:val="00C81C15"/>
    <w:rsid w:val="00C847F9"/>
    <w:rsid w:val="00C86409"/>
    <w:rsid w:val="00C86C7B"/>
    <w:rsid w:val="00C87135"/>
    <w:rsid w:val="00C87F3E"/>
    <w:rsid w:val="00C91FA4"/>
    <w:rsid w:val="00C96191"/>
    <w:rsid w:val="00C972BE"/>
    <w:rsid w:val="00CA07C2"/>
    <w:rsid w:val="00CA0C6E"/>
    <w:rsid w:val="00CA15E9"/>
    <w:rsid w:val="00CA16AB"/>
    <w:rsid w:val="00CA3CDE"/>
    <w:rsid w:val="00CA75B1"/>
    <w:rsid w:val="00CA78F6"/>
    <w:rsid w:val="00CB1F36"/>
    <w:rsid w:val="00CB55EB"/>
    <w:rsid w:val="00CB6624"/>
    <w:rsid w:val="00CB6697"/>
    <w:rsid w:val="00CB6F8B"/>
    <w:rsid w:val="00CB7EF0"/>
    <w:rsid w:val="00CC1542"/>
    <w:rsid w:val="00CC1D87"/>
    <w:rsid w:val="00CC41B9"/>
    <w:rsid w:val="00CC4ADD"/>
    <w:rsid w:val="00CC6AC6"/>
    <w:rsid w:val="00CC6D92"/>
    <w:rsid w:val="00CC783C"/>
    <w:rsid w:val="00CC79DE"/>
    <w:rsid w:val="00CD30A0"/>
    <w:rsid w:val="00CD4558"/>
    <w:rsid w:val="00CD4B52"/>
    <w:rsid w:val="00CD51BF"/>
    <w:rsid w:val="00CD7E80"/>
    <w:rsid w:val="00CE1176"/>
    <w:rsid w:val="00CE1BC3"/>
    <w:rsid w:val="00CE207F"/>
    <w:rsid w:val="00CE380C"/>
    <w:rsid w:val="00CE623E"/>
    <w:rsid w:val="00CE6BAB"/>
    <w:rsid w:val="00CE74D6"/>
    <w:rsid w:val="00CF09C4"/>
    <w:rsid w:val="00CF41D2"/>
    <w:rsid w:val="00CF4EFA"/>
    <w:rsid w:val="00CF5AC3"/>
    <w:rsid w:val="00CF5ED6"/>
    <w:rsid w:val="00CF622D"/>
    <w:rsid w:val="00CF6E46"/>
    <w:rsid w:val="00CF6FBE"/>
    <w:rsid w:val="00CF74E5"/>
    <w:rsid w:val="00D039F5"/>
    <w:rsid w:val="00D056BF"/>
    <w:rsid w:val="00D11729"/>
    <w:rsid w:val="00D11F72"/>
    <w:rsid w:val="00D12B42"/>
    <w:rsid w:val="00D14C57"/>
    <w:rsid w:val="00D150F7"/>
    <w:rsid w:val="00D1549C"/>
    <w:rsid w:val="00D16921"/>
    <w:rsid w:val="00D17546"/>
    <w:rsid w:val="00D17EC5"/>
    <w:rsid w:val="00D20E6E"/>
    <w:rsid w:val="00D216D3"/>
    <w:rsid w:val="00D23AA1"/>
    <w:rsid w:val="00D251E0"/>
    <w:rsid w:val="00D31C9F"/>
    <w:rsid w:val="00D338B9"/>
    <w:rsid w:val="00D349AF"/>
    <w:rsid w:val="00D34F13"/>
    <w:rsid w:val="00D35315"/>
    <w:rsid w:val="00D35EA5"/>
    <w:rsid w:val="00D37F87"/>
    <w:rsid w:val="00D403E8"/>
    <w:rsid w:val="00D41B1C"/>
    <w:rsid w:val="00D462A5"/>
    <w:rsid w:val="00D46CB6"/>
    <w:rsid w:val="00D473FB"/>
    <w:rsid w:val="00D5013C"/>
    <w:rsid w:val="00D50968"/>
    <w:rsid w:val="00D5190F"/>
    <w:rsid w:val="00D51E78"/>
    <w:rsid w:val="00D52ADF"/>
    <w:rsid w:val="00D60673"/>
    <w:rsid w:val="00D60ACE"/>
    <w:rsid w:val="00D613A0"/>
    <w:rsid w:val="00D619BF"/>
    <w:rsid w:val="00D61C2F"/>
    <w:rsid w:val="00D62A43"/>
    <w:rsid w:val="00D64189"/>
    <w:rsid w:val="00D64439"/>
    <w:rsid w:val="00D67D04"/>
    <w:rsid w:val="00D700D1"/>
    <w:rsid w:val="00D71250"/>
    <w:rsid w:val="00D7129D"/>
    <w:rsid w:val="00D75DB3"/>
    <w:rsid w:val="00D80C23"/>
    <w:rsid w:val="00D82796"/>
    <w:rsid w:val="00D82C48"/>
    <w:rsid w:val="00D82F5F"/>
    <w:rsid w:val="00D85976"/>
    <w:rsid w:val="00D874C0"/>
    <w:rsid w:val="00D90787"/>
    <w:rsid w:val="00D91337"/>
    <w:rsid w:val="00D92492"/>
    <w:rsid w:val="00DA02EA"/>
    <w:rsid w:val="00DA1143"/>
    <w:rsid w:val="00DA140A"/>
    <w:rsid w:val="00DA3AB6"/>
    <w:rsid w:val="00DA56A9"/>
    <w:rsid w:val="00DA5E1E"/>
    <w:rsid w:val="00DA60BA"/>
    <w:rsid w:val="00DA72A4"/>
    <w:rsid w:val="00DB0B5C"/>
    <w:rsid w:val="00DB0B73"/>
    <w:rsid w:val="00DB31DE"/>
    <w:rsid w:val="00DB34C8"/>
    <w:rsid w:val="00DB362D"/>
    <w:rsid w:val="00DB591D"/>
    <w:rsid w:val="00DB5A89"/>
    <w:rsid w:val="00DB6765"/>
    <w:rsid w:val="00DB73E3"/>
    <w:rsid w:val="00DB79B9"/>
    <w:rsid w:val="00DC0A1B"/>
    <w:rsid w:val="00DC20B8"/>
    <w:rsid w:val="00DC257B"/>
    <w:rsid w:val="00DC31CE"/>
    <w:rsid w:val="00DC3897"/>
    <w:rsid w:val="00DC3C67"/>
    <w:rsid w:val="00DC3FA3"/>
    <w:rsid w:val="00DC502B"/>
    <w:rsid w:val="00DC732A"/>
    <w:rsid w:val="00DD0776"/>
    <w:rsid w:val="00DD0B28"/>
    <w:rsid w:val="00DD0FB0"/>
    <w:rsid w:val="00DD25DA"/>
    <w:rsid w:val="00DD29D6"/>
    <w:rsid w:val="00DD30D1"/>
    <w:rsid w:val="00DD4B82"/>
    <w:rsid w:val="00DD5D5F"/>
    <w:rsid w:val="00DD6A3A"/>
    <w:rsid w:val="00DE09F5"/>
    <w:rsid w:val="00DE12D9"/>
    <w:rsid w:val="00DE14B6"/>
    <w:rsid w:val="00DE1F40"/>
    <w:rsid w:val="00DE2492"/>
    <w:rsid w:val="00DE67F5"/>
    <w:rsid w:val="00DE6838"/>
    <w:rsid w:val="00DE7D32"/>
    <w:rsid w:val="00DF0567"/>
    <w:rsid w:val="00DF12A3"/>
    <w:rsid w:val="00DF1433"/>
    <w:rsid w:val="00DF2B84"/>
    <w:rsid w:val="00DF2C38"/>
    <w:rsid w:val="00DF2C9F"/>
    <w:rsid w:val="00DF5B63"/>
    <w:rsid w:val="00DF6630"/>
    <w:rsid w:val="00DF7FE7"/>
    <w:rsid w:val="00E01919"/>
    <w:rsid w:val="00E0274A"/>
    <w:rsid w:val="00E02BCA"/>
    <w:rsid w:val="00E0333C"/>
    <w:rsid w:val="00E03864"/>
    <w:rsid w:val="00E03E96"/>
    <w:rsid w:val="00E051CA"/>
    <w:rsid w:val="00E076F6"/>
    <w:rsid w:val="00E1051E"/>
    <w:rsid w:val="00E111B3"/>
    <w:rsid w:val="00E13390"/>
    <w:rsid w:val="00E13637"/>
    <w:rsid w:val="00E1711E"/>
    <w:rsid w:val="00E17A76"/>
    <w:rsid w:val="00E20642"/>
    <w:rsid w:val="00E2075A"/>
    <w:rsid w:val="00E2234B"/>
    <w:rsid w:val="00E22519"/>
    <w:rsid w:val="00E23B9B"/>
    <w:rsid w:val="00E23DF3"/>
    <w:rsid w:val="00E26017"/>
    <w:rsid w:val="00E26278"/>
    <w:rsid w:val="00E26602"/>
    <w:rsid w:val="00E26E4D"/>
    <w:rsid w:val="00E27AEF"/>
    <w:rsid w:val="00E27BC3"/>
    <w:rsid w:val="00E33F15"/>
    <w:rsid w:val="00E4237A"/>
    <w:rsid w:val="00E44EB4"/>
    <w:rsid w:val="00E4649F"/>
    <w:rsid w:val="00E46796"/>
    <w:rsid w:val="00E47B0C"/>
    <w:rsid w:val="00E52436"/>
    <w:rsid w:val="00E55A63"/>
    <w:rsid w:val="00E55C14"/>
    <w:rsid w:val="00E5636F"/>
    <w:rsid w:val="00E563BA"/>
    <w:rsid w:val="00E61D32"/>
    <w:rsid w:val="00E62ADF"/>
    <w:rsid w:val="00E6517E"/>
    <w:rsid w:val="00E65B4A"/>
    <w:rsid w:val="00E70CEB"/>
    <w:rsid w:val="00E720E4"/>
    <w:rsid w:val="00E72123"/>
    <w:rsid w:val="00E758DC"/>
    <w:rsid w:val="00E76B9D"/>
    <w:rsid w:val="00E80467"/>
    <w:rsid w:val="00E828CB"/>
    <w:rsid w:val="00E831BB"/>
    <w:rsid w:val="00E83292"/>
    <w:rsid w:val="00E83650"/>
    <w:rsid w:val="00E90AE6"/>
    <w:rsid w:val="00E92CCA"/>
    <w:rsid w:val="00E935DC"/>
    <w:rsid w:val="00E95C77"/>
    <w:rsid w:val="00E97D28"/>
    <w:rsid w:val="00EA181D"/>
    <w:rsid w:val="00EA1CB3"/>
    <w:rsid w:val="00EA47F8"/>
    <w:rsid w:val="00EA5414"/>
    <w:rsid w:val="00EA549D"/>
    <w:rsid w:val="00EB24AE"/>
    <w:rsid w:val="00EB3426"/>
    <w:rsid w:val="00EB4E93"/>
    <w:rsid w:val="00EC125F"/>
    <w:rsid w:val="00EC5C8A"/>
    <w:rsid w:val="00ED189D"/>
    <w:rsid w:val="00EE02B8"/>
    <w:rsid w:val="00EE0434"/>
    <w:rsid w:val="00EE1868"/>
    <w:rsid w:val="00EE1EE4"/>
    <w:rsid w:val="00EE373B"/>
    <w:rsid w:val="00EE4E0A"/>
    <w:rsid w:val="00EE6043"/>
    <w:rsid w:val="00EE6629"/>
    <w:rsid w:val="00EF0433"/>
    <w:rsid w:val="00EF3D82"/>
    <w:rsid w:val="00EF566D"/>
    <w:rsid w:val="00EF5A5B"/>
    <w:rsid w:val="00EF6F5A"/>
    <w:rsid w:val="00F00367"/>
    <w:rsid w:val="00F00CB9"/>
    <w:rsid w:val="00F07F18"/>
    <w:rsid w:val="00F13328"/>
    <w:rsid w:val="00F17CE0"/>
    <w:rsid w:val="00F23830"/>
    <w:rsid w:val="00F23CFC"/>
    <w:rsid w:val="00F240DF"/>
    <w:rsid w:val="00F244BF"/>
    <w:rsid w:val="00F264E5"/>
    <w:rsid w:val="00F272A3"/>
    <w:rsid w:val="00F379FC"/>
    <w:rsid w:val="00F404E1"/>
    <w:rsid w:val="00F40AF6"/>
    <w:rsid w:val="00F40C7C"/>
    <w:rsid w:val="00F40EAA"/>
    <w:rsid w:val="00F41B7F"/>
    <w:rsid w:val="00F50199"/>
    <w:rsid w:val="00F512D4"/>
    <w:rsid w:val="00F5351D"/>
    <w:rsid w:val="00F55DE5"/>
    <w:rsid w:val="00F55E68"/>
    <w:rsid w:val="00F57442"/>
    <w:rsid w:val="00F57A5F"/>
    <w:rsid w:val="00F61DE3"/>
    <w:rsid w:val="00F6343D"/>
    <w:rsid w:val="00F63747"/>
    <w:rsid w:val="00F65915"/>
    <w:rsid w:val="00F70585"/>
    <w:rsid w:val="00F73F89"/>
    <w:rsid w:val="00F740F6"/>
    <w:rsid w:val="00F75911"/>
    <w:rsid w:val="00F76B9D"/>
    <w:rsid w:val="00F80EFF"/>
    <w:rsid w:val="00F8519A"/>
    <w:rsid w:val="00F90E84"/>
    <w:rsid w:val="00F92CED"/>
    <w:rsid w:val="00F92D60"/>
    <w:rsid w:val="00F95252"/>
    <w:rsid w:val="00F958A9"/>
    <w:rsid w:val="00F9645B"/>
    <w:rsid w:val="00F976FA"/>
    <w:rsid w:val="00FA131B"/>
    <w:rsid w:val="00FA149D"/>
    <w:rsid w:val="00FA165E"/>
    <w:rsid w:val="00FA2D03"/>
    <w:rsid w:val="00FA2F72"/>
    <w:rsid w:val="00FA3D20"/>
    <w:rsid w:val="00FA4899"/>
    <w:rsid w:val="00FB03F6"/>
    <w:rsid w:val="00FB148C"/>
    <w:rsid w:val="00FB171B"/>
    <w:rsid w:val="00FB1979"/>
    <w:rsid w:val="00FB2CCB"/>
    <w:rsid w:val="00FB2F89"/>
    <w:rsid w:val="00FB3A91"/>
    <w:rsid w:val="00FB6BB1"/>
    <w:rsid w:val="00FB6C55"/>
    <w:rsid w:val="00FC0F1F"/>
    <w:rsid w:val="00FC3301"/>
    <w:rsid w:val="00FC4CD7"/>
    <w:rsid w:val="00FC4EA6"/>
    <w:rsid w:val="00FC567A"/>
    <w:rsid w:val="00FC57E0"/>
    <w:rsid w:val="00FC58C8"/>
    <w:rsid w:val="00FC5943"/>
    <w:rsid w:val="00FC5F0A"/>
    <w:rsid w:val="00FC7210"/>
    <w:rsid w:val="00FC7A65"/>
    <w:rsid w:val="00FC7F2E"/>
    <w:rsid w:val="00FD1253"/>
    <w:rsid w:val="00FD1CBB"/>
    <w:rsid w:val="00FD3974"/>
    <w:rsid w:val="00FD3A1D"/>
    <w:rsid w:val="00FD46D5"/>
    <w:rsid w:val="00FD51C8"/>
    <w:rsid w:val="00FD7DB2"/>
    <w:rsid w:val="00FE1FD0"/>
    <w:rsid w:val="00FE25C6"/>
    <w:rsid w:val="00FE2C04"/>
    <w:rsid w:val="00FE331F"/>
    <w:rsid w:val="00FE4A7F"/>
    <w:rsid w:val="00FE5D61"/>
    <w:rsid w:val="00FE5EE7"/>
    <w:rsid w:val="00FE6096"/>
    <w:rsid w:val="00FE619A"/>
    <w:rsid w:val="00FE6E6A"/>
    <w:rsid w:val="00FE7905"/>
    <w:rsid w:val="00FF23A8"/>
    <w:rsid w:val="00FF56C6"/>
    <w:rsid w:val="00FF76BB"/>
    <w:rsid w:val="049B3258"/>
    <w:rsid w:val="087454D1"/>
    <w:rsid w:val="08F8937E"/>
    <w:rsid w:val="0B62606A"/>
    <w:rsid w:val="0C4FA71A"/>
    <w:rsid w:val="0CD9EDB2"/>
    <w:rsid w:val="1259B49E"/>
    <w:rsid w:val="1556E1D0"/>
    <w:rsid w:val="18983B85"/>
    <w:rsid w:val="1BBDE2B7"/>
    <w:rsid w:val="1BF5BEC5"/>
    <w:rsid w:val="1CD59154"/>
    <w:rsid w:val="1D4F7ACA"/>
    <w:rsid w:val="20F28A53"/>
    <w:rsid w:val="223BC54F"/>
    <w:rsid w:val="23AF4601"/>
    <w:rsid w:val="23F32A14"/>
    <w:rsid w:val="2A80D07E"/>
    <w:rsid w:val="31933B30"/>
    <w:rsid w:val="31BD1F6A"/>
    <w:rsid w:val="3CE756BF"/>
    <w:rsid w:val="3D36951F"/>
    <w:rsid w:val="3DEB1251"/>
    <w:rsid w:val="41B59BC0"/>
    <w:rsid w:val="42FCA77C"/>
    <w:rsid w:val="4B184B40"/>
    <w:rsid w:val="4B46316B"/>
    <w:rsid w:val="4E9C6281"/>
    <w:rsid w:val="4EB38763"/>
    <w:rsid w:val="5940D1C3"/>
    <w:rsid w:val="59E74B89"/>
    <w:rsid w:val="5B2BF52B"/>
    <w:rsid w:val="5CCCAC63"/>
    <w:rsid w:val="5DD893D0"/>
    <w:rsid w:val="5F1ADD8D"/>
    <w:rsid w:val="62A6BFEF"/>
    <w:rsid w:val="65667BE5"/>
    <w:rsid w:val="6BA0295C"/>
    <w:rsid w:val="6ECD06B9"/>
    <w:rsid w:val="73404816"/>
    <w:rsid w:val="7592A967"/>
    <w:rsid w:val="78BBA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A67AF"/>
  <w15:docId w15:val="{15528E47-24D0-426C-8C5C-9F29895B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E7532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14C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14C57"/>
  </w:style>
  <w:style w:type="paragraph" w:styleId="Footer">
    <w:name w:val="footer"/>
    <w:basedOn w:val="Normal"/>
    <w:link w:val="Foot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14C57"/>
  </w:style>
  <w:style w:type="paragraph" w:styleId="NoSpacing">
    <w:name w:val="No Spacing"/>
    <w:uiPriority w:val="1"/>
    <w:qFormat/>
    <w:rsid w:val="00D14C57"/>
    <w:pPr>
      <w:spacing w:after="0" w:line="240" w:lineRule="auto"/>
    </w:pPr>
  </w:style>
  <w:style w:type="table" w:styleId="TableGrid">
    <w:name w:val="Table Grid"/>
    <w:basedOn w:val="TableNormal"/>
    <w:uiPriority w:val="59"/>
    <w:rsid w:val="00D14C5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861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0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3275B-A289-414C-AD2D-9BD8A9F2532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ony</dc:creator>
  <lastModifiedBy>Nath, Sara</lastModifiedBy>
  <revision>44</revision>
  <lastPrinted>2023-01-06T17:57:00.0000000Z</lastPrinted>
  <dcterms:created xsi:type="dcterms:W3CDTF">2024-01-03T12:51:00.0000000Z</dcterms:created>
  <dcterms:modified xsi:type="dcterms:W3CDTF">2025-10-18T03:02:43.2662884Z</dcterms:modified>
</coreProperties>
</file>